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8F7D1D" w14:textId="3D988D3A" w:rsidR="001C06D1" w:rsidRPr="00D654BB" w:rsidRDefault="00E05DB7" w:rsidP="00064764">
      <w:pPr>
        <w:spacing w:line="276" w:lineRule="auto"/>
        <w:ind w:firstLine="0"/>
        <w:rPr>
          <w:rFonts w:ascii="Aptos" w:eastAsiaTheme="majorEastAsia" w:hAnsi="Aptos" w:cstheme="majorBidi"/>
          <w:color w:val="1D1B11" w:themeColor="background2" w:themeShade="1A"/>
          <w:sz w:val="60"/>
          <w:szCs w:val="60"/>
        </w:rPr>
      </w:pPr>
      <w:r w:rsidRPr="00D654BB">
        <w:rPr>
          <w:rFonts w:ascii="Aptos" w:hAnsi="Aptos"/>
          <w:noProof/>
        </w:rPr>
        <w:drawing>
          <wp:inline distT="0" distB="0" distL="0" distR="0" wp14:anchorId="206EB3F4" wp14:editId="5D7F283E">
            <wp:extent cx="6127356" cy="976313"/>
            <wp:effectExtent l="0" t="0" r="6985" b="0"/>
            <wp:docPr id="93744561" name="Picture 1" descr="Dark Green and white header of the Research Irelan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44561" name="Picture 1" descr="Dark Green and white header of the Research Ireland logo."/>
                    <pic:cNvPicPr/>
                  </pic:nvPicPr>
                  <pic:blipFill rotWithShape="1">
                    <a:blip r:embed="rId11"/>
                    <a:srcRect l="2659" t="14203" r="1907" b="13598"/>
                    <a:stretch/>
                  </pic:blipFill>
                  <pic:spPr bwMode="auto">
                    <a:xfrm>
                      <a:off x="0" y="0"/>
                      <a:ext cx="6149260" cy="979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39939A" w14:textId="7C6F586B" w:rsidR="00064764" w:rsidRPr="00D654BB" w:rsidRDefault="00977D05" w:rsidP="009453A7">
      <w:pPr>
        <w:spacing w:line="276" w:lineRule="auto"/>
        <w:ind w:firstLine="0"/>
        <w:jc w:val="center"/>
        <w:rPr>
          <w:rFonts w:ascii="Aptos" w:eastAsiaTheme="majorEastAsia" w:hAnsi="Aptos" w:cstheme="majorBidi"/>
          <w:color w:val="1D1B11" w:themeColor="background2" w:themeShade="1A"/>
          <w:sz w:val="60"/>
          <w:szCs w:val="60"/>
        </w:rPr>
      </w:pPr>
      <w:r w:rsidRPr="00D654BB">
        <w:rPr>
          <w:rFonts w:ascii="Aptos" w:eastAsiaTheme="majorEastAsia" w:hAnsi="Aptos" w:cstheme="majorBidi"/>
          <w:color w:val="1D1B11" w:themeColor="background2" w:themeShade="1A"/>
          <w:sz w:val="60"/>
          <w:szCs w:val="60"/>
        </w:rPr>
        <w:t xml:space="preserve">Research Ireland Disability </w:t>
      </w:r>
      <w:r w:rsidR="004B544B" w:rsidRPr="00D654BB">
        <w:rPr>
          <w:rFonts w:ascii="Aptos" w:eastAsiaTheme="majorEastAsia" w:hAnsi="Aptos" w:cstheme="majorBidi"/>
          <w:color w:val="1D1B11" w:themeColor="background2" w:themeShade="1A"/>
          <w:sz w:val="60"/>
          <w:szCs w:val="60"/>
        </w:rPr>
        <w:t>Supplement</w:t>
      </w:r>
      <w:r w:rsidR="00F25B6C" w:rsidRPr="00D654BB">
        <w:rPr>
          <w:rFonts w:ascii="Aptos" w:eastAsiaTheme="majorEastAsia" w:hAnsi="Aptos" w:cstheme="majorBidi"/>
          <w:color w:val="1D1B11" w:themeColor="background2" w:themeShade="1A"/>
          <w:sz w:val="60"/>
          <w:szCs w:val="60"/>
        </w:rPr>
        <w:t xml:space="preserve"> Request Form</w:t>
      </w:r>
    </w:p>
    <w:p w14:paraId="163527B8" w14:textId="77777777" w:rsidR="00977D05" w:rsidRPr="00D654BB" w:rsidRDefault="00977D05" w:rsidP="004F73D7">
      <w:pPr>
        <w:spacing w:line="276" w:lineRule="auto"/>
        <w:ind w:firstLine="0"/>
        <w:jc w:val="both"/>
        <w:rPr>
          <w:rFonts w:ascii="Aptos" w:eastAsiaTheme="majorEastAsia" w:hAnsi="Aptos" w:cs="Times New Roman"/>
          <w:i/>
          <w:iCs/>
          <w:color w:val="243F60" w:themeColor="accent1" w:themeShade="7F"/>
        </w:rPr>
      </w:pPr>
    </w:p>
    <w:p w14:paraId="6C6C422B" w14:textId="0B6F3FCA" w:rsidR="00FD34C9" w:rsidRDefault="0023015C" w:rsidP="004F73D7">
      <w:pP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This form covers requests for supplementary </w:t>
      </w:r>
      <w:r w:rsidR="00D654BB">
        <w:rPr>
          <w:rFonts w:ascii="Aptos" w:hAnsi="Aptos" w:cstheme="minorHAnsi"/>
        </w:rPr>
        <w:t>budget</w:t>
      </w:r>
      <w:r w:rsidR="009B6373" w:rsidRPr="00D654BB">
        <w:rPr>
          <w:rFonts w:ascii="Aptos" w:hAnsi="Aptos" w:cstheme="minorHAnsi"/>
        </w:rPr>
        <w:t xml:space="preserve"> </w:t>
      </w:r>
      <w:r w:rsidRPr="00D654BB">
        <w:rPr>
          <w:rFonts w:ascii="Aptos" w:hAnsi="Aptos" w:cstheme="minorHAnsi"/>
        </w:rPr>
        <w:t>to</w:t>
      </w:r>
      <w:r w:rsidR="0061778E" w:rsidRPr="00D654BB">
        <w:rPr>
          <w:rFonts w:ascii="Aptos" w:hAnsi="Aptos" w:cstheme="minorHAnsi"/>
        </w:rPr>
        <w:t xml:space="preserve"> </w:t>
      </w:r>
      <w:r w:rsidR="00A02125" w:rsidRPr="00D654BB">
        <w:rPr>
          <w:rFonts w:ascii="Aptos" w:hAnsi="Aptos" w:cstheme="minorHAnsi"/>
        </w:rPr>
        <w:t>support</w:t>
      </w:r>
      <w:r w:rsidR="00FA6CCD" w:rsidRPr="00D654BB">
        <w:rPr>
          <w:rFonts w:ascii="Aptos" w:hAnsi="Aptos" w:cstheme="minorHAnsi"/>
        </w:rPr>
        <w:t xml:space="preserve"> </w:t>
      </w:r>
      <w:r w:rsidR="002F6A1D">
        <w:rPr>
          <w:rFonts w:ascii="Aptos" w:hAnsi="Aptos" w:cstheme="minorHAnsi"/>
        </w:rPr>
        <w:t xml:space="preserve">eligible </w:t>
      </w:r>
      <w:r w:rsidR="00AF6E70" w:rsidRPr="00D654BB">
        <w:rPr>
          <w:rFonts w:ascii="Aptos" w:hAnsi="Aptos" w:cstheme="minorHAnsi"/>
        </w:rPr>
        <w:t xml:space="preserve">Research Ireland </w:t>
      </w:r>
      <w:r w:rsidR="00FA6CCD" w:rsidRPr="00D654BB">
        <w:rPr>
          <w:rFonts w:ascii="Aptos" w:hAnsi="Aptos" w:cstheme="minorHAnsi"/>
        </w:rPr>
        <w:t xml:space="preserve">grant holders and/or </w:t>
      </w:r>
      <w:r w:rsidR="00AF6E70" w:rsidRPr="00D654BB">
        <w:rPr>
          <w:rFonts w:ascii="Aptos" w:hAnsi="Aptos"/>
        </w:rPr>
        <w:t xml:space="preserve">Research Ireland-funded </w:t>
      </w:r>
      <w:r w:rsidR="00D654BB">
        <w:rPr>
          <w:rFonts w:ascii="Aptos" w:hAnsi="Aptos"/>
        </w:rPr>
        <w:t>Research T</w:t>
      </w:r>
      <w:r w:rsidR="00AF6E70" w:rsidRPr="00D654BB">
        <w:rPr>
          <w:rFonts w:ascii="Aptos" w:hAnsi="Aptos"/>
        </w:rPr>
        <w:t xml:space="preserve">eam members </w:t>
      </w:r>
      <w:r w:rsidR="00FA6CCD" w:rsidRPr="00D654BB">
        <w:rPr>
          <w:rFonts w:ascii="Aptos" w:hAnsi="Aptos" w:cstheme="minorHAnsi"/>
        </w:rPr>
        <w:t>(including postgraduate students)</w:t>
      </w:r>
      <w:r w:rsidR="00DF472E" w:rsidRPr="00D654BB">
        <w:rPr>
          <w:rFonts w:ascii="Aptos" w:hAnsi="Aptos" w:cstheme="minorHAnsi"/>
        </w:rPr>
        <w:t xml:space="preserve"> w</w:t>
      </w:r>
      <w:r w:rsidR="00A74D9D">
        <w:rPr>
          <w:rFonts w:ascii="Aptos" w:hAnsi="Aptos" w:cstheme="minorHAnsi"/>
        </w:rPr>
        <w:t xml:space="preserve">ho require </w:t>
      </w:r>
      <w:r w:rsidR="00BA6A1B">
        <w:rPr>
          <w:rFonts w:ascii="Aptos" w:hAnsi="Aptos" w:cstheme="minorHAnsi"/>
        </w:rPr>
        <w:t>eligible reasonable accommodations</w:t>
      </w:r>
      <w:r w:rsidR="00BA6A1B">
        <w:rPr>
          <w:rStyle w:val="FootnoteReference"/>
          <w:rFonts w:ascii="Aptos" w:hAnsi="Aptos" w:cstheme="minorHAnsi"/>
        </w:rPr>
        <w:footnoteReference w:id="2"/>
      </w:r>
      <w:r w:rsidR="00A5156C">
        <w:rPr>
          <w:rFonts w:ascii="Aptos" w:hAnsi="Aptos" w:cstheme="minorHAnsi"/>
        </w:rPr>
        <w:t xml:space="preserve"> to participate fully</w:t>
      </w:r>
      <w:r w:rsidR="00176736">
        <w:rPr>
          <w:rFonts w:ascii="Aptos" w:hAnsi="Aptos" w:cstheme="minorHAnsi"/>
        </w:rPr>
        <w:t xml:space="preserve"> in the research endeavour.</w:t>
      </w:r>
    </w:p>
    <w:p w14:paraId="5A4F1351" w14:textId="77777777" w:rsidR="00176736" w:rsidRDefault="00176736" w:rsidP="004F73D7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1E1DDEA7" w14:textId="245C5C2B" w:rsidR="00176736" w:rsidRPr="0060586B" w:rsidRDefault="00176736" w:rsidP="0060586B">
      <w:pPr>
        <w:spacing w:line="276" w:lineRule="auto"/>
        <w:ind w:firstLine="0"/>
        <w:jc w:val="center"/>
        <w:rPr>
          <w:rFonts w:ascii="Aptos" w:hAnsi="Aptos" w:cstheme="minorHAnsi"/>
          <w:b/>
          <w:bCs/>
        </w:rPr>
      </w:pPr>
      <w:r w:rsidRPr="0060586B">
        <w:rPr>
          <w:rFonts w:ascii="Aptos" w:hAnsi="Aptos" w:cstheme="minorHAnsi"/>
          <w:b/>
          <w:bCs/>
        </w:rPr>
        <w:t>This</w:t>
      </w:r>
      <w:r w:rsidR="0014347F" w:rsidRPr="0060586B">
        <w:rPr>
          <w:rFonts w:ascii="Aptos" w:hAnsi="Aptos" w:cstheme="minorHAnsi"/>
          <w:b/>
          <w:bCs/>
        </w:rPr>
        <w:t xml:space="preserve"> Request Form should be read in conjunction </w:t>
      </w:r>
      <w:r w:rsidR="0060586B" w:rsidRPr="0060586B">
        <w:rPr>
          <w:rFonts w:ascii="Aptos" w:hAnsi="Aptos" w:cstheme="minorHAnsi"/>
          <w:b/>
          <w:bCs/>
        </w:rPr>
        <w:t xml:space="preserve">with the Research Ireland Disability Policy and the Disability Policy and </w:t>
      </w:r>
      <w:r w:rsidR="009C17A9">
        <w:rPr>
          <w:rFonts w:ascii="Aptos" w:hAnsi="Aptos" w:cstheme="minorHAnsi"/>
          <w:b/>
          <w:bCs/>
        </w:rPr>
        <w:t>Disability Supplement</w:t>
      </w:r>
      <w:r w:rsidR="0060586B" w:rsidRPr="0060586B">
        <w:rPr>
          <w:rFonts w:ascii="Aptos" w:hAnsi="Aptos" w:cstheme="minorHAnsi"/>
          <w:b/>
          <w:bCs/>
        </w:rPr>
        <w:t xml:space="preserve"> Guidance &amp; FAQ Document.</w:t>
      </w:r>
    </w:p>
    <w:p w14:paraId="1BE82EFA" w14:textId="77777777" w:rsidR="00FD34C9" w:rsidRPr="00D654BB" w:rsidRDefault="00FD34C9" w:rsidP="00AB51A7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66D4029B" w14:textId="0C655076" w:rsidR="00D341FC" w:rsidRPr="00A21C63" w:rsidRDefault="00D341FC" w:rsidP="00D341FC">
      <w:pPr>
        <w:spacing w:line="276" w:lineRule="auto"/>
        <w:ind w:firstLine="0"/>
        <w:jc w:val="center"/>
        <w:rPr>
          <w:rFonts w:ascii="Aptos" w:hAnsi="Aptos" w:cstheme="minorHAnsi"/>
          <w:b/>
          <w:bCs/>
          <w:color w:val="7030A0"/>
          <w:sz w:val="24"/>
          <w:szCs w:val="24"/>
          <w:u w:val="single"/>
        </w:rPr>
      </w:pPr>
      <w:r w:rsidRPr="00D341FC">
        <w:rPr>
          <w:rFonts w:ascii="Aptos" w:hAnsi="Aptos" w:cstheme="minorHAnsi"/>
          <w:b/>
          <w:bCs/>
          <w:i/>
          <w:iCs/>
          <w:color w:val="7030A0"/>
          <w:sz w:val="24"/>
          <w:szCs w:val="24"/>
          <w:u w:val="single"/>
        </w:rPr>
        <w:t>Research Ireland explicitly requests that no personal health and/or medical documentation and/or information (including evidence of a medical diagnosis/diagnoses) be included in correspondence with Research Ireland when completing and submitting a Research Ireland Disability Supplement Request Form.</w:t>
      </w:r>
      <w:r w:rsidR="00A21C63">
        <w:rPr>
          <w:rStyle w:val="FootnoteReference"/>
          <w:rFonts w:ascii="Aptos" w:hAnsi="Aptos" w:cstheme="minorHAnsi"/>
          <w:b/>
          <w:bCs/>
          <w:i/>
          <w:iCs/>
          <w:color w:val="7030A0"/>
          <w:sz w:val="24"/>
          <w:szCs w:val="24"/>
          <w:u w:val="single"/>
        </w:rPr>
        <w:footnoteReference w:id="3"/>
      </w:r>
    </w:p>
    <w:p w14:paraId="6B12E6F4" w14:textId="77777777" w:rsidR="00FC6AA5" w:rsidRPr="00D654BB" w:rsidRDefault="00FC6AA5" w:rsidP="00D341FC">
      <w:pPr>
        <w:spacing w:line="276" w:lineRule="auto"/>
        <w:ind w:firstLine="0"/>
        <w:jc w:val="center"/>
        <w:rPr>
          <w:rFonts w:ascii="Aptos" w:hAnsi="Aptos" w:cstheme="minorHAnsi"/>
          <w:lang w:val="en-GB"/>
        </w:rPr>
      </w:pPr>
    </w:p>
    <w:p w14:paraId="1B14148E" w14:textId="77777777" w:rsidR="006403BA" w:rsidRDefault="00E5502B" w:rsidP="71E8351B">
      <w:pPr>
        <w:spacing w:line="276" w:lineRule="auto"/>
        <w:ind w:firstLine="0"/>
        <w:jc w:val="both"/>
        <w:rPr>
          <w:rFonts w:ascii="Aptos" w:hAnsi="Aptos" w:cstheme="minorHAnsi"/>
          <w:sz w:val="24"/>
          <w:szCs w:val="24"/>
          <w:lang w:val="en-US"/>
        </w:rPr>
      </w:pPr>
      <w:r w:rsidRPr="004416D0">
        <w:rPr>
          <w:rFonts w:ascii="Aptos" w:hAnsi="Aptos" w:cstheme="minorHAnsi"/>
          <w:sz w:val="24"/>
          <w:szCs w:val="24"/>
          <w:lang w:val="en-GB"/>
        </w:rPr>
        <w:t xml:space="preserve">Research Ireland Disability Supplements </w:t>
      </w:r>
      <w:r w:rsidR="00ED6C60" w:rsidRPr="004416D0">
        <w:rPr>
          <w:rFonts w:ascii="Aptos" w:hAnsi="Aptos" w:cstheme="minorHAnsi"/>
          <w:sz w:val="24"/>
          <w:szCs w:val="24"/>
          <w:lang w:val="en-GB"/>
        </w:rPr>
        <w:t xml:space="preserve">will be valid for </w:t>
      </w:r>
      <w:r w:rsidR="005252E8" w:rsidRPr="004416D0">
        <w:rPr>
          <w:rFonts w:ascii="Aptos" w:hAnsi="Aptos" w:cstheme="minorHAnsi"/>
          <w:sz w:val="24"/>
          <w:szCs w:val="24"/>
          <w:lang w:val="en-GB"/>
        </w:rPr>
        <w:t>the current financial year (2025)</w:t>
      </w:r>
      <w:r w:rsidR="000A4BC4" w:rsidRPr="004416D0">
        <w:rPr>
          <w:rFonts w:ascii="Aptos" w:hAnsi="Aptos" w:cstheme="minorHAnsi"/>
          <w:sz w:val="24"/>
          <w:szCs w:val="24"/>
          <w:lang w:val="en-GB"/>
        </w:rPr>
        <w:t xml:space="preserve">. </w:t>
      </w:r>
      <w:r w:rsidR="00BC1C86" w:rsidRPr="004416D0">
        <w:rPr>
          <w:rFonts w:ascii="Aptos" w:hAnsi="Aptos" w:cstheme="minorHAnsi"/>
          <w:sz w:val="24"/>
          <w:szCs w:val="24"/>
          <w:lang w:val="en-US"/>
        </w:rPr>
        <w:t xml:space="preserve">Where an individual requires support costs that span multiple calendar years of a grant, a separate form must be completed for each year budget is requested. </w:t>
      </w:r>
    </w:p>
    <w:p w14:paraId="0336DA3B" w14:textId="77777777" w:rsidR="006403BA" w:rsidRDefault="006403BA" w:rsidP="71E8351B">
      <w:pPr>
        <w:spacing w:line="276" w:lineRule="auto"/>
        <w:ind w:firstLine="0"/>
        <w:jc w:val="both"/>
        <w:rPr>
          <w:rFonts w:ascii="Aptos" w:hAnsi="Aptos" w:cstheme="minorHAnsi"/>
          <w:sz w:val="24"/>
          <w:szCs w:val="24"/>
          <w:lang w:val="en-US"/>
        </w:rPr>
      </w:pPr>
    </w:p>
    <w:p w14:paraId="7308A61E" w14:textId="6C653F36" w:rsidR="00FC6AA5" w:rsidRPr="004416D0" w:rsidRDefault="007327D4" w:rsidP="71E8351B">
      <w:pPr>
        <w:spacing w:line="276" w:lineRule="auto"/>
        <w:ind w:firstLine="0"/>
        <w:jc w:val="both"/>
        <w:rPr>
          <w:rFonts w:ascii="Aptos" w:hAnsi="Aptos" w:cstheme="minorHAnsi"/>
          <w:sz w:val="24"/>
          <w:szCs w:val="24"/>
          <w:lang w:val="en-US"/>
        </w:rPr>
      </w:pPr>
      <w:r w:rsidRPr="004416D0">
        <w:rPr>
          <w:rFonts w:ascii="Aptos" w:hAnsi="Aptos"/>
          <w:sz w:val="24"/>
          <w:szCs w:val="24"/>
        </w:rPr>
        <w:t xml:space="preserve">The relevant Research Ireland grant must be within its term, as per the Letter of Offer. </w:t>
      </w:r>
      <w:r w:rsidR="002F7B0C">
        <w:rPr>
          <w:rFonts w:ascii="Aptos" w:hAnsi="Aptos"/>
          <w:sz w:val="24"/>
          <w:szCs w:val="24"/>
        </w:rPr>
        <w:t>Per the Disability Policy,</w:t>
      </w:r>
      <w:r w:rsidR="00307A0B">
        <w:rPr>
          <w:rFonts w:ascii="Aptos" w:hAnsi="Aptos"/>
          <w:sz w:val="24"/>
          <w:szCs w:val="24"/>
        </w:rPr>
        <w:t xml:space="preserve"> if a request for budget is submitted while the relevant Research Ireland grant is within six months of its end date</w:t>
      </w:r>
      <w:r w:rsidR="002F0D99" w:rsidRPr="00B90CA3">
        <w:rPr>
          <w:rStyle w:val="FootnoteReference"/>
        </w:rPr>
        <w:footnoteReference w:id="4"/>
      </w:r>
      <w:r w:rsidR="00307A0B">
        <w:rPr>
          <w:rFonts w:ascii="Aptos" w:hAnsi="Aptos"/>
          <w:sz w:val="24"/>
          <w:szCs w:val="24"/>
        </w:rPr>
        <w:t xml:space="preserve"> or is in an approved No-Cost Extension period,</w:t>
      </w:r>
      <w:r w:rsidR="00835EB0" w:rsidRPr="00835EB0">
        <w:t xml:space="preserve"> </w:t>
      </w:r>
      <w:r w:rsidR="00835EB0" w:rsidRPr="00B90CA3">
        <w:rPr>
          <w:rStyle w:val="FootnoteReference"/>
        </w:rPr>
        <w:footnoteReference w:id="5"/>
      </w:r>
      <w:r w:rsidR="00307A0B">
        <w:rPr>
          <w:rFonts w:ascii="Aptos" w:hAnsi="Aptos"/>
          <w:sz w:val="24"/>
          <w:szCs w:val="24"/>
        </w:rPr>
        <w:t xml:space="preserve"> please contact </w:t>
      </w:r>
      <w:hyperlink r:id="rId12" w:history="1">
        <w:r w:rsidR="00307A0B" w:rsidRPr="003E723B">
          <w:rPr>
            <w:rStyle w:val="Hyperlink"/>
            <w:rFonts w:ascii="Aptos" w:hAnsi="Aptos"/>
            <w:sz w:val="24"/>
            <w:szCs w:val="24"/>
          </w:rPr>
          <w:t>disability.support@researchireland.ie</w:t>
        </w:r>
      </w:hyperlink>
      <w:r w:rsidR="00307A0B">
        <w:rPr>
          <w:rFonts w:ascii="Aptos" w:hAnsi="Aptos"/>
          <w:sz w:val="24"/>
          <w:szCs w:val="24"/>
        </w:rPr>
        <w:t xml:space="preserve"> before submitting a completed Disability Supplement request form.</w:t>
      </w:r>
      <w:r w:rsidR="002F7B0C">
        <w:rPr>
          <w:rFonts w:ascii="Aptos" w:hAnsi="Aptos"/>
          <w:sz w:val="24"/>
          <w:szCs w:val="24"/>
        </w:rPr>
        <w:t xml:space="preserve"> </w:t>
      </w:r>
      <w:r w:rsidRPr="004416D0">
        <w:rPr>
          <w:rFonts w:ascii="Aptos" w:hAnsi="Aptos"/>
          <w:sz w:val="24"/>
          <w:szCs w:val="24"/>
        </w:rPr>
        <w:t>Retrospective costs for completed/closed grants are not eligible for funding via the Disability Supplement.</w:t>
      </w:r>
      <w:r w:rsidR="00D408DE">
        <w:rPr>
          <w:rFonts w:ascii="Aptos" w:hAnsi="Aptos"/>
          <w:sz w:val="24"/>
          <w:szCs w:val="24"/>
        </w:rPr>
        <w:t xml:space="preserve"> </w:t>
      </w:r>
    </w:p>
    <w:p w14:paraId="66C44810" w14:textId="77777777" w:rsidR="004416D0" w:rsidRDefault="004416D0" w:rsidP="009E742D">
      <w:pPr>
        <w:spacing w:line="276" w:lineRule="auto"/>
        <w:ind w:firstLine="0"/>
        <w:jc w:val="both"/>
        <w:rPr>
          <w:rFonts w:ascii="Aptos" w:hAnsi="Aptos" w:cstheme="minorHAnsi"/>
          <w:lang w:val="en-GB"/>
        </w:rPr>
      </w:pPr>
    </w:p>
    <w:p w14:paraId="5B933C9A" w14:textId="77777777" w:rsidR="002D48FB" w:rsidRPr="002D48FB" w:rsidRDefault="002D48FB" w:rsidP="002D48FB">
      <w:pPr>
        <w:ind w:firstLine="0"/>
        <w:jc w:val="both"/>
        <w:rPr>
          <w:rFonts w:ascii="Aptos" w:hAnsi="Aptos" w:cs="Segoe UI"/>
          <w:sz w:val="24"/>
          <w:szCs w:val="24"/>
        </w:rPr>
      </w:pPr>
      <w:r w:rsidRPr="002D48FB">
        <w:rPr>
          <w:rFonts w:ascii="Aptos" w:hAnsi="Aptos" w:cs="Segoe UI"/>
          <w:sz w:val="24"/>
          <w:szCs w:val="24"/>
        </w:rPr>
        <w:lastRenderedPageBreak/>
        <w:t xml:space="preserve">The Research Ireland Disability Supplement is </w:t>
      </w:r>
      <w:r w:rsidRPr="006403BA">
        <w:rPr>
          <w:rFonts w:ascii="Aptos" w:hAnsi="Aptos" w:cs="Segoe UI"/>
          <w:b/>
          <w:bCs/>
          <w:color w:val="7030A0"/>
          <w:sz w:val="24"/>
          <w:szCs w:val="24"/>
          <w:u w:val="single"/>
        </w:rPr>
        <w:t>not</w:t>
      </w:r>
      <w:r w:rsidRPr="006403BA">
        <w:rPr>
          <w:rFonts w:ascii="Aptos" w:hAnsi="Aptos" w:cs="Segoe UI"/>
          <w:color w:val="7030A0"/>
          <w:sz w:val="24"/>
          <w:szCs w:val="24"/>
        </w:rPr>
        <w:t xml:space="preserve"> </w:t>
      </w:r>
      <w:r w:rsidRPr="002D48FB">
        <w:rPr>
          <w:rFonts w:ascii="Aptos" w:hAnsi="Aptos" w:cs="Segoe UI"/>
          <w:sz w:val="24"/>
          <w:szCs w:val="24"/>
        </w:rPr>
        <w:t>meant to replace existent funding mechanisms for reasonable accommodations, and requests for funding under this supplement should only be sought if the required budget is unavailable through other recognised avenues.</w:t>
      </w:r>
    </w:p>
    <w:p w14:paraId="6FBC0298" w14:textId="77777777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64AE0A04" w14:textId="77777777" w:rsidR="001E7D98" w:rsidRPr="00D654BB" w:rsidRDefault="001E7D98" w:rsidP="0023015C">
      <w:pPr>
        <w:spacing w:line="276" w:lineRule="auto"/>
        <w:ind w:firstLine="0"/>
        <w:jc w:val="both"/>
        <w:rPr>
          <w:rFonts w:ascii="Aptos" w:hAnsi="Aptos" w:cs="Times New Roman"/>
        </w:rPr>
      </w:pPr>
    </w:p>
    <w:p w14:paraId="5646BD3A" w14:textId="77777777" w:rsidR="0023015C" w:rsidRPr="00D654BB" w:rsidRDefault="0023015C" w:rsidP="0023015C">
      <w:pPr>
        <w:pStyle w:val="ListParagraph"/>
        <w:numPr>
          <w:ilvl w:val="0"/>
          <w:numId w:val="2"/>
        </w:numPr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/>
        </w:rPr>
        <w:t>Grant information</w:t>
      </w:r>
    </w:p>
    <w:p w14:paraId="72D64F08" w14:textId="77777777" w:rsidR="0023015C" w:rsidRPr="00D654BB" w:rsidRDefault="0023015C" w:rsidP="0023015C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509"/>
        <w:gridCol w:w="4399"/>
      </w:tblGrid>
      <w:tr w:rsidR="0023015C" w:rsidRPr="00D654BB" w14:paraId="4BDEB08D" w14:textId="77777777" w:rsidTr="0030779A">
        <w:tc>
          <w:tcPr>
            <w:tcW w:w="4509" w:type="dxa"/>
          </w:tcPr>
          <w:p w14:paraId="22A2D481" w14:textId="02B6E62E" w:rsidR="0023015C" w:rsidRPr="00D654BB" w:rsidRDefault="00D359BB" w:rsidP="00D359BB">
            <w:pPr>
              <w:spacing w:line="276" w:lineRule="auto"/>
              <w:ind w:firstLine="0"/>
              <w:rPr>
                <w:rFonts w:ascii="Aptos" w:hAnsi="Aptos" w:cstheme="minorHAnsi"/>
              </w:rPr>
            </w:pPr>
            <w:r>
              <w:rPr>
                <w:rFonts w:ascii="Aptos" w:hAnsi="Aptos" w:cstheme="minorHAnsi"/>
              </w:rPr>
              <w:t>Name of Individual Requesting Supplementary Budget</w:t>
            </w:r>
          </w:p>
        </w:tc>
        <w:tc>
          <w:tcPr>
            <w:tcW w:w="4399" w:type="dxa"/>
          </w:tcPr>
          <w:p w14:paraId="5BBF103C" w14:textId="77777777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  <w:tr w:rsidR="00F61C62" w:rsidRPr="00D654BB" w14:paraId="43E16A61" w14:textId="77777777" w:rsidTr="0030779A">
        <w:tc>
          <w:tcPr>
            <w:tcW w:w="4509" w:type="dxa"/>
          </w:tcPr>
          <w:p w14:paraId="4727DDE9" w14:textId="015EC923" w:rsidR="00F61C62" w:rsidRPr="00D654BB" w:rsidRDefault="00D359BB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  <w:r w:rsidRPr="00D654BB">
              <w:rPr>
                <w:rFonts w:ascii="Aptos" w:hAnsi="Aptos" w:cstheme="minorHAnsi"/>
              </w:rPr>
              <w:t>Research Ireland Grant ID Number</w:t>
            </w:r>
          </w:p>
        </w:tc>
        <w:tc>
          <w:tcPr>
            <w:tcW w:w="4399" w:type="dxa"/>
          </w:tcPr>
          <w:p w14:paraId="5F7919D8" w14:textId="77777777" w:rsidR="00F61C62" w:rsidRPr="00D654BB" w:rsidRDefault="00F61C62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  <w:tr w:rsidR="0023015C" w:rsidRPr="00D654BB" w14:paraId="1C5021EA" w14:textId="77777777" w:rsidTr="0030779A">
        <w:tc>
          <w:tcPr>
            <w:tcW w:w="4509" w:type="dxa"/>
          </w:tcPr>
          <w:p w14:paraId="3927FA7F" w14:textId="0EE197D0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  <w:r w:rsidRPr="00D654BB">
              <w:rPr>
                <w:rFonts w:ascii="Aptos" w:hAnsi="Aptos" w:cstheme="minorHAnsi"/>
              </w:rPr>
              <w:t>Start Date</w:t>
            </w:r>
            <w:r w:rsidR="00BD2A24" w:rsidRPr="00D654BB">
              <w:rPr>
                <w:rFonts w:ascii="Aptos" w:hAnsi="Aptos" w:cstheme="minorHAnsi"/>
              </w:rPr>
              <w:t xml:space="preserve"> of the Grant</w:t>
            </w:r>
          </w:p>
        </w:tc>
        <w:tc>
          <w:tcPr>
            <w:tcW w:w="4399" w:type="dxa"/>
          </w:tcPr>
          <w:p w14:paraId="4DC1BBD8" w14:textId="77777777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  <w:tr w:rsidR="00F538B4" w:rsidRPr="00D654BB" w14:paraId="06841618" w14:textId="77777777" w:rsidTr="0030779A">
        <w:tc>
          <w:tcPr>
            <w:tcW w:w="4509" w:type="dxa"/>
          </w:tcPr>
          <w:p w14:paraId="0B7060E5" w14:textId="35C45CFA" w:rsidR="00F538B4" w:rsidRPr="00D654BB" w:rsidRDefault="00F538B4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  <w:r w:rsidRPr="00D654BB">
              <w:rPr>
                <w:rFonts w:ascii="Aptos" w:hAnsi="Aptos" w:cstheme="minorHAnsi"/>
              </w:rPr>
              <w:t>Current End Date of the Grant</w:t>
            </w:r>
          </w:p>
        </w:tc>
        <w:tc>
          <w:tcPr>
            <w:tcW w:w="4399" w:type="dxa"/>
          </w:tcPr>
          <w:p w14:paraId="7141DB39" w14:textId="77777777" w:rsidR="00F538B4" w:rsidRPr="00D654BB" w:rsidRDefault="00F538B4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  <w:tr w:rsidR="0023015C" w:rsidRPr="00D654BB" w14:paraId="51CC03D7" w14:textId="77777777" w:rsidTr="0030779A">
        <w:tc>
          <w:tcPr>
            <w:tcW w:w="4509" w:type="dxa"/>
          </w:tcPr>
          <w:p w14:paraId="19B89CA1" w14:textId="47A4A015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  <w:r w:rsidRPr="00D654BB">
              <w:rPr>
                <w:rFonts w:ascii="Aptos" w:hAnsi="Aptos" w:cstheme="minorHAnsi"/>
              </w:rPr>
              <w:t>Principal Investigator</w:t>
            </w:r>
            <w:r w:rsidR="00ED1357" w:rsidRPr="00D654BB">
              <w:rPr>
                <w:rFonts w:ascii="Aptos" w:hAnsi="Aptos" w:cstheme="minorHAnsi"/>
              </w:rPr>
              <w:t xml:space="preserve"> (Grant holder)</w:t>
            </w:r>
            <w:r w:rsidR="00C43DC4">
              <w:rPr>
                <w:rStyle w:val="FootnoteReference"/>
                <w:rFonts w:ascii="Aptos" w:hAnsi="Aptos" w:cstheme="minorHAnsi"/>
              </w:rPr>
              <w:footnoteReference w:id="6"/>
            </w:r>
          </w:p>
        </w:tc>
        <w:tc>
          <w:tcPr>
            <w:tcW w:w="4399" w:type="dxa"/>
          </w:tcPr>
          <w:p w14:paraId="5A5D8BE0" w14:textId="77777777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  <w:tr w:rsidR="0023015C" w:rsidRPr="00D654BB" w14:paraId="456BEC05" w14:textId="77777777" w:rsidTr="0030779A">
        <w:tc>
          <w:tcPr>
            <w:tcW w:w="4509" w:type="dxa"/>
          </w:tcPr>
          <w:p w14:paraId="1ABC256D" w14:textId="03817237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  <w:r w:rsidRPr="00D654BB">
              <w:rPr>
                <w:rFonts w:ascii="Aptos" w:hAnsi="Aptos" w:cstheme="minorHAnsi"/>
              </w:rPr>
              <w:t xml:space="preserve">Host </w:t>
            </w:r>
            <w:r w:rsidR="00C43DC4">
              <w:rPr>
                <w:rFonts w:ascii="Aptos" w:hAnsi="Aptos" w:cstheme="minorHAnsi"/>
              </w:rPr>
              <w:t xml:space="preserve">Eligible </w:t>
            </w:r>
            <w:r w:rsidR="00ED1357" w:rsidRPr="00D654BB">
              <w:rPr>
                <w:rFonts w:ascii="Aptos" w:hAnsi="Aptos" w:cstheme="minorHAnsi"/>
              </w:rPr>
              <w:t>Research Body</w:t>
            </w:r>
          </w:p>
        </w:tc>
        <w:tc>
          <w:tcPr>
            <w:tcW w:w="4399" w:type="dxa"/>
          </w:tcPr>
          <w:p w14:paraId="3EF483AA" w14:textId="77777777" w:rsidR="0023015C" w:rsidRPr="00D654BB" w:rsidRDefault="0023015C">
            <w:pPr>
              <w:spacing w:line="276" w:lineRule="auto"/>
              <w:ind w:firstLine="0"/>
              <w:jc w:val="both"/>
              <w:rPr>
                <w:rFonts w:ascii="Aptos" w:hAnsi="Aptos" w:cstheme="minorHAnsi"/>
              </w:rPr>
            </w:pPr>
          </w:p>
        </w:tc>
      </w:tr>
    </w:tbl>
    <w:p w14:paraId="55CB74B0" w14:textId="77777777" w:rsidR="00341B52" w:rsidRPr="00D654BB" w:rsidRDefault="00341B52" w:rsidP="0023015C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</w:rPr>
      </w:pPr>
    </w:p>
    <w:p w14:paraId="6B618903" w14:textId="77777777" w:rsidR="00341B52" w:rsidRPr="00D654BB" w:rsidRDefault="00341B52" w:rsidP="0023015C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</w:rPr>
      </w:pPr>
    </w:p>
    <w:p w14:paraId="4461F3FC" w14:textId="77777777" w:rsidR="004E28F3" w:rsidRPr="00D654BB" w:rsidRDefault="004E28F3" w:rsidP="0023015C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</w:rPr>
      </w:pPr>
    </w:p>
    <w:p w14:paraId="38238FED" w14:textId="3742B5B3" w:rsidR="0023015C" w:rsidRPr="00D654BB" w:rsidRDefault="002800E4" w:rsidP="0023015C">
      <w:pPr>
        <w:pStyle w:val="ListParagraph"/>
        <w:numPr>
          <w:ilvl w:val="0"/>
          <w:numId w:val="2"/>
        </w:numPr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/>
        </w:rPr>
        <w:t>Dis</w:t>
      </w:r>
      <w:r w:rsidR="00CD6773" w:rsidRPr="00D654BB">
        <w:rPr>
          <w:rFonts w:ascii="Aptos" w:hAnsi="Aptos" w:cstheme="minorHAnsi"/>
          <w:b/>
        </w:rPr>
        <w:t>ability Supp</w:t>
      </w:r>
      <w:r w:rsidR="00FF381D" w:rsidRPr="00D654BB">
        <w:rPr>
          <w:rFonts w:ascii="Aptos" w:hAnsi="Aptos" w:cstheme="minorHAnsi"/>
          <w:b/>
        </w:rPr>
        <w:t xml:space="preserve">lement Support </w:t>
      </w:r>
      <w:r w:rsidR="00CD6773" w:rsidRPr="00D654BB">
        <w:rPr>
          <w:rFonts w:ascii="Aptos" w:hAnsi="Aptos" w:cstheme="minorHAnsi"/>
          <w:b/>
        </w:rPr>
        <w:t>Period</w:t>
      </w:r>
    </w:p>
    <w:p w14:paraId="47554C71" w14:textId="77777777" w:rsidR="0023015C" w:rsidRPr="00D654BB" w:rsidRDefault="0023015C" w:rsidP="0023015C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</w:rPr>
      </w:pPr>
    </w:p>
    <w:p w14:paraId="75A38138" w14:textId="54D1D762" w:rsidR="004D1E28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Dates of </w:t>
      </w:r>
      <w:r w:rsidR="00EF51D0" w:rsidRPr="00D654BB">
        <w:rPr>
          <w:rFonts w:ascii="Aptos" w:hAnsi="Aptos" w:cstheme="minorHAnsi"/>
        </w:rPr>
        <w:t>Support sought</w:t>
      </w:r>
      <w:r w:rsidRPr="00D654BB">
        <w:rPr>
          <w:rFonts w:ascii="Aptos" w:hAnsi="Aptos" w:cstheme="minorHAnsi"/>
        </w:rPr>
        <w:t>:</w:t>
      </w:r>
      <w:r w:rsidR="001A1E7D">
        <w:rPr>
          <w:rStyle w:val="FootnoteReference"/>
          <w:rFonts w:ascii="Aptos" w:hAnsi="Aptos" w:cstheme="minorHAnsi"/>
        </w:rPr>
        <w:footnoteReference w:id="7"/>
      </w:r>
      <w:r w:rsidRPr="00D654BB">
        <w:rPr>
          <w:rFonts w:ascii="Aptos" w:hAnsi="Aptos" w:cstheme="minorHAnsi"/>
        </w:rPr>
        <w:t xml:space="preserve">  </w:t>
      </w:r>
    </w:p>
    <w:p w14:paraId="0C241130" w14:textId="77777777" w:rsidR="006640BE" w:rsidRPr="00D654BB" w:rsidRDefault="006640BE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6F6B200D" w14:textId="4FECB9FA" w:rsidR="004D1E28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  <w:proofErr w:type="gramStart"/>
      <w:r w:rsidRPr="00D654BB">
        <w:rPr>
          <w:rFonts w:ascii="Aptos" w:hAnsi="Aptos" w:cstheme="minorHAnsi"/>
        </w:rPr>
        <w:t>Start</w:t>
      </w:r>
      <w:r w:rsidR="004D1E28" w:rsidRPr="00D654BB">
        <w:rPr>
          <w:rFonts w:ascii="Aptos" w:hAnsi="Aptos" w:cstheme="minorHAnsi"/>
        </w:rPr>
        <w:t>:</w:t>
      </w:r>
      <w:r w:rsidRPr="00D654BB">
        <w:rPr>
          <w:rFonts w:ascii="Aptos" w:hAnsi="Aptos" w:cstheme="minorHAnsi"/>
        </w:rPr>
        <w:t>_</w:t>
      </w:r>
      <w:proofErr w:type="gramEnd"/>
      <w:r w:rsidRPr="00D654BB">
        <w:rPr>
          <w:rFonts w:ascii="Aptos" w:hAnsi="Aptos" w:cstheme="minorHAnsi"/>
        </w:rPr>
        <w:t>____________</w:t>
      </w:r>
      <w:r w:rsidR="008835E5">
        <w:rPr>
          <w:rFonts w:ascii="Aptos" w:hAnsi="Aptos" w:cstheme="minorHAnsi"/>
        </w:rPr>
        <w:t>_______</w:t>
      </w:r>
    </w:p>
    <w:p w14:paraId="60A69F30" w14:textId="77777777" w:rsidR="004D1E28" w:rsidRPr="00D654BB" w:rsidRDefault="004D1E28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09F074CF" w14:textId="18E78431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  <w:proofErr w:type="gramStart"/>
      <w:r w:rsidRPr="00D654BB">
        <w:rPr>
          <w:rFonts w:ascii="Aptos" w:hAnsi="Aptos" w:cstheme="minorHAnsi"/>
        </w:rPr>
        <w:t>End</w:t>
      </w:r>
      <w:r w:rsidR="004D1E28" w:rsidRPr="00D654BB">
        <w:rPr>
          <w:rFonts w:ascii="Aptos" w:hAnsi="Aptos" w:cstheme="minorHAnsi"/>
        </w:rPr>
        <w:t>:</w:t>
      </w:r>
      <w:r w:rsidRPr="00D654BB">
        <w:rPr>
          <w:rFonts w:ascii="Aptos" w:hAnsi="Aptos" w:cstheme="minorHAnsi"/>
        </w:rPr>
        <w:t>_</w:t>
      </w:r>
      <w:proofErr w:type="gramEnd"/>
      <w:r w:rsidRPr="00D654BB">
        <w:rPr>
          <w:rFonts w:ascii="Aptos" w:hAnsi="Aptos" w:cstheme="minorHAnsi"/>
        </w:rPr>
        <w:t>____________________</w:t>
      </w:r>
    </w:p>
    <w:p w14:paraId="44A74F7E" w14:textId="77777777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418AD6AD" w14:textId="77777777" w:rsidR="004D1E28" w:rsidRPr="00D654BB" w:rsidRDefault="004D1E28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58A430FD" w14:textId="77777777" w:rsidR="004D1E28" w:rsidRPr="00D654BB" w:rsidRDefault="004D1E28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08EC70E9" w14:textId="5356B7F2" w:rsidR="0023015C" w:rsidRPr="00D654BB" w:rsidRDefault="00B17626" w:rsidP="0023015C">
      <w:pPr>
        <w:pStyle w:val="ListParagraph"/>
        <w:numPr>
          <w:ilvl w:val="0"/>
          <w:numId w:val="2"/>
        </w:numPr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/>
        </w:rPr>
        <w:t>Budget requested</w:t>
      </w:r>
    </w:p>
    <w:p w14:paraId="0BA8D84C" w14:textId="24F2E4B5" w:rsidR="00C57112" w:rsidRPr="00D24EB9" w:rsidRDefault="00A06BEA" w:rsidP="00C57112">
      <w:pPr>
        <w:pStyle w:val="ListParagraph"/>
        <w:spacing w:line="276" w:lineRule="auto"/>
        <w:ind w:left="0" w:firstLine="0"/>
        <w:jc w:val="both"/>
        <w:rPr>
          <w:rFonts w:ascii="Aptos" w:hAnsi="Aptos" w:cs="Times New Roman"/>
          <w:u w:val="single"/>
        </w:rPr>
      </w:pPr>
      <w:r w:rsidRPr="00D654BB">
        <w:rPr>
          <w:rFonts w:ascii="Aptos" w:hAnsi="Aptos" w:cs="Times New Roman"/>
        </w:rPr>
        <w:t>Provide a brief summary of how the budget will be used to support the individual with the disability/disabilities</w:t>
      </w:r>
      <w:r w:rsidR="00D47394" w:rsidRPr="00D654BB">
        <w:rPr>
          <w:rFonts w:ascii="Aptos" w:hAnsi="Aptos" w:cs="Times New Roman"/>
        </w:rPr>
        <w:t xml:space="preserve">, including a description of the requested support and relevant </w:t>
      </w:r>
      <w:r w:rsidR="00AC7BAF">
        <w:rPr>
          <w:rFonts w:ascii="Aptos" w:hAnsi="Aptos" w:cs="Times New Roman"/>
        </w:rPr>
        <w:t>budget requested</w:t>
      </w:r>
      <w:r w:rsidR="00D47394" w:rsidRPr="00D654BB">
        <w:rPr>
          <w:rFonts w:ascii="Aptos" w:hAnsi="Aptos" w:cs="Times New Roman"/>
        </w:rPr>
        <w:t>.</w:t>
      </w:r>
      <w:r w:rsidRPr="00D654BB">
        <w:rPr>
          <w:rFonts w:ascii="Aptos" w:hAnsi="Aptos" w:cs="Times New Roman"/>
        </w:rPr>
        <w:t xml:space="preserve"> </w:t>
      </w:r>
      <w:r w:rsidR="004B4AB3">
        <w:rPr>
          <w:rFonts w:ascii="Aptos" w:hAnsi="Aptos" w:cs="Times New Roman"/>
        </w:rPr>
        <w:t xml:space="preserve">Insert a new row for each </w:t>
      </w:r>
      <w:r w:rsidR="000F6BDF">
        <w:rPr>
          <w:rFonts w:ascii="Aptos" w:hAnsi="Aptos" w:cs="Times New Roman"/>
        </w:rPr>
        <w:t xml:space="preserve">cost/support description. </w:t>
      </w:r>
      <w:r w:rsidR="00C57112" w:rsidRPr="000F6BDF">
        <w:rPr>
          <w:rFonts w:ascii="Aptos" w:hAnsi="Aptos" w:cs="Times New Roman"/>
          <w:b/>
          <w:bCs/>
          <w:color w:val="7030A0"/>
        </w:rPr>
        <w:t>Do</w:t>
      </w:r>
      <w:r w:rsidRPr="000F6BDF">
        <w:rPr>
          <w:rFonts w:ascii="Aptos" w:hAnsi="Aptos" w:cs="Times New Roman"/>
          <w:b/>
          <w:bCs/>
          <w:color w:val="7030A0"/>
        </w:rPr>
        <w:t xml:space="preserve"> </w:t>
      </w:r>
      <w:r w:rsidRPr="000F6BDF">
        <w:rPr>
          <w:rFonts w:ascii="Aptos" w:hAnsi="Aptos" w:cs="Times New Roman"/>
          <w:b/>
          <w:bCs/>
          <w:color w:val="7030A0"/>
          <w:u w:val="single"/>
        </w:rPr>
        <w:t>not</w:t>
      </w:r>
      <w:r w:rsidRPr="000F6BDF">
        <w:rPr>
          <w:rFonts w:ascii="Aptos" w:hAnsi="Aptos" w:cs="Times New Roman"/>
          <w:b/>
          <w:bCs/>
          <w:color w:val="7030A0"/>
        </w:rPr>
        <w:t xml:space="preserve"> include any identifying personal </w:t>
      </w:r>
      <w:r w:rsidR="002D48FB" w:rsidRPr="000F6BDF">
        <w:rPr>
          <w:rFonts w:ascii="Aptos" w:hAnsi="Aptos" w:cs="Times New Roman"/>
          <w:b/>
          <w:bCs/>
          <w:color w:val="7030A0"/>
        </w:rPr>
        <w:t>health and/</w:t>
      </w:r>
      <w:r w:rsidRPr="000F6BDF">
        <w:rPr>
          <w:rFonts w:ascii="Aptos" w:hAnsi="Aptos" w:cs="Times New Roman"/>
          <w:b/>
          <w:bCs/>
          <w:color w:val="7030A0"/>
        </w:rPr>
        <w:t>or medical information</w:t>
      </w:r>
      <w:r w:rsidR="002D48FB" w:rsidRPr="000F6BDF">
        <w:rPr>
          <w:rFonts w:ascii="Aptos" w:hAnsi="Aptos" w:cs="Times New Roman"/>
          <w:b/>
          <w:bCs/>
          <w:color w:val="7030A0"/>
        </w:rPr>
        <w:t xml:space="preserve"> or evidence</w:t>
      </w:r>
      <w:r w:rsidRPr="000F6BDF">
        <w:rPr>
          <w:rFonts w:ascii="Aptos" w:hAnsi="Aptos" w:cs="Times New Roman"/>
          <w:b/>
          <w:bCs/>
          <w:color w:val="7030A0"/>
        </w:rPr>
        <w:t>.</w:t>
      </w:r>
      <w:r w:rsidR="00A36DD9" w:rsidRPr="00092D7C">
        <w:rPr>
          <w:rFonts w:ascii="Aptos" w:hAnsi="Aptos" w:cstheme="minorHAnsi"/>
          <w:iCs/>
          <w:color w:val="7030A0"/>
        </w:rPr>
        <w:t xml:space="preserve"> </w:t>
      </w:r>
      <w:r w:rsidR="00386CDC" w:rsidRPr="00092D7C">
        <w:rPr>
          <w:rFonts w:ascii="Aptos" w:hAnsi="Aptos" w:cstheme="minorHAnsi"/>
          <w:iCs/>
          <w:color w:val="7030A0"/>
        </w:rPr>
        <w:t xml:space="preserve"> </w:t>
      </w:r>
      <w:r w:rsidR="00C57112" w:rsidRPr="00D24EB9">
        <w:rPr>
          <w:rFonts w:ascii="Aptos" w:hAnsi="Aptos" w:cstheme="minorHAnsi"/>
          <w:iCs/>
          <w:u w:val="single"/>
        </w:rPr>
        <w:t>Please delete the italicised guidance once completed.</w:t>
      </w:r>
    </w:p>
    <w:p w14:paraId="7DC032A5" w14:textId="432F9A8A" w:rsidR="0036045D" w:rsidRPr="00D654BB" w:rsidRDefault="0036045D" w:rsidP="0023015C">
      <w:pPr>
        <w:spacing w:line="276" w:lineRule="auto"/>
        <w:ind w:firstLine="0"/>
        <w:jc w:val="both"/>
        <w:rPr>
          <w:rFonts w:ascii="Aptos" w:hAnsi="Aptos" w:cstheme="minorHAnsi"/>
          <w:u w:val="single"/>
          <w:lang w:val="en-GB"/>
        </w:rPr>
      </w:pPr>
    </w:p>
    <w:tbl>
      <w:tblPr>
        <w:tblStyle w:val="TableGrid"/>
        <w:tblpPr w:leftFromText="180" w:rightFromText="180" w:vertAnchor="text" w:tblpY="152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85A7B" w:rsidRPr="00D654BB" w14:paraId="47A0BAE6" w14:textId="77777777" w:rsidTr="009E589B">
        <w:tc>
          <w:tcPr>
            <w:tcW w:w="4508" w:type="dxa"/>
            <w:shd w:val="clear" w:color="auto" w:fill="112B19"/>
          </w:tcPr>
          <w:p w14:paraId="3B99AE96" w14:textId="01289724" w:rsidR="00C85A7B" w:rsidRPr="00057F0D" w:rsidRDefault="00C85A7B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color w:val="DCD0FF"/>
              </w:rPr>
            </w:pPr>
            <w:r w:rsidRPr="00057F0D">
              <w:rPr>
                <w:rFonts w:ascii="Aptos" w:hAnsi="Aptos" w:cs="Times New Roman"/>
                <w:color w:val="DCD0FF"/>
              </w:rPr>
              <w:t>Description of</w:t>
            </w:r>
            <w:r w:rsidR="0091222D" w:rsidRPr="00057F0D">
              <w:rPr>
                <w:rFonts w:ascii="Aptos" w:hAnsi="Aptos" w:cs="Times New Roman"/>
                <w:color w:val="DCD0FF"/>
              </w:rPr>
              <w:t xml:space="preserve"> requested</w:t>
            </w:r>
            <w:r w:rsidRPr="00057F0D">
              <w:rPr>
                <w:rFonts w:ascii="Aptos" w:hAnsi="Aptos" w:cs="Times New Roman"/>
                <w:color w:val="DCD0FF"/>
              </w:rPr>
              <w:t xml:space="preserve"> </w:t>
            </w:r>
            <w:r w:rsidR="0091222D" w:rsidRPr="00057F0D">
              <w:rPr>
                <w:rFonts w:ascii="Aptos" w:hAnsi="Aptos" w:cs="Times New Roman"/>
                <w:color w:val="DCD0FF"/>
              </w:rPr>
              <w:t>cost(s)/support(s)</w:t>
            </w:r>
          </w:p>
        </w:tc>
        <w:tc>
          <w:tcPr>
            <w:tcW w:w="4508" w:type="dxa"/>
            <w:shd w:val="clear" w:color="auto" w:fill="112B19"/>
          </w:tcPr>
          <w:p w14:paraId="11CB8457" w14:textId="72CD58E0" w:rsidR="00C85A7B" w:rsidRPr="00057F0D" w:rsidRDefault="003014BE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color w:val="DCD0FF"/>
              </w:rPr>
            </w:pPr>
            <w:r w:rsidRPr="00057F0D">
              <w:rPr>
                <w:rFonts w:ascii="Aptos" w:hAnsi="Aptos" w:cs="Times New Roman"/>
                <w:color w:val="DCD0FF"/>
              </w:rPr>
              <w:t>Total b</w:t>
            </w:r>
            <w:r w:rsidR="0091222D" w:rsidRPr="00057F0D">
              <w:rPr>
                <w:rFonts w:ascii="Aptos" w:hAnsi="Aptos" w:cs="Times New Roman"/>
                <w:color w:val="DCD0FF"/>
              </w:rPr>
              <w:t>udget requested for cost(s)/support(s)</w:t>
            </w:r>
          </w:p>
        </w:tc>
      </w:tr>
      <w:tr w:rsidR="00C85A7B" w:rsidRPr="00D654BB" w14:paraId="60E50AF1" w14:textId="60E850ED" w:rsidTr="00085E04">
        <w:trPr>
          <w:trHeight w:val="557"/>
        </w:trPr>
        <w:tc>
          <w:tcPr>
            <w:tcW w:w="4508" w:type="dxa"/>
          </w:tcPr>
          <w:p w14:paraId="17926D61" w14:textId="01B673E3" w:rsidR="00C85A7B" w:rsidRPr="00D24EB9" w:rsidRDefault="004B4AB3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>Personal administrative support</w:t>
            </w:r>
          </w:p>
          <w:p w14:paraId="416101E6" w14:textId="2287FFCE" w:rsidR="00403AD8" w:rsidRPr="00D24EB9" w:rsidRDefault="00403AD8" w:rsidP="00403AD8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 xml:space="preserve">Aid requester with proofreading </w:t>
            </w:r>
            <w:r w:rsidR="00085E04" w:rsidRPr="00D24EB9">
              <w:rPr>
                <w:rFonts w:ascii="Aptos" w:hAnsi="Aptos" w:cs="Times New Roman"/>
                <w:i/>
                <w:iCs/>
              </w:rPr>
              <w:t>and editing documents.</w:t>
            </w:r>
          </w:p>
          <w:p w14:paraId="375F5FA5" w14:textId="77777777" w:rsidR="00C85A7B" w:rsidRPr="00D654BB" w:rsidRDefault="00C85A7B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</w:rPr>
            </w:pPr>
          </w:p>
        </w:tc>
        <w:tc>
          <w:tcPr>
            <w:tcW w:w="4508" w:type="dxa"/>
          </w:tcPr>
          <w:p w14:paraId="4B7570A2" w14:textId="472B3D77" w:rsidR="00C85A7B" w:rsidRPr="00D24EB9" w:rsidRDefault="003014BE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 xml:space="preserve">10 hours at </w:t>
            </w:r>
            <w:r w:rsidR="00C12D44" w:rsidRPr="00D24EB9">
              <w:rPr>
                <w:rFonts w:ascii="Aptos" w:hAnsi="Aptos" w:cs="Times New Roman"/>
                <w:i/>
                <w:iCs/>
              </w:rPr>
              <w:t>€120.00</w:t>
            </w:r>
            <w:r w:rsidRPr="00D24EB9">
              <w:rPr>
                <w:rFonts w:ascii="Aptos" w:hAnsi="Aptos" w:cs="Times New Roman"/>
                <w:i/>
                <w:iCs/>
              </w:rPr>
              <w:t xml:space="preserve">/hour </w:t>
            </w:r>
            <w:r w:rsidR="00403AD8" w:rsidRPr="00D24EB9">
              <w:rPr>
                <w:rFonts w:ascii="Aptos" w:hAnsi="Aptos" w:cs="Times New Roman"/>
                <w:i/>
                <w:iCs/>
              </w:rPr>
              <w:t>–</w:t>
            </w:r>
            <w:r w:rsidRPr="00D24EB9">
              <w:rPr>
                <w:rFonts w:ascii="Aptos" w:hAnsi="Aptos" w:cs="Times New Roman"/>
                <w:i/>
                <w:iCs/>
              </w:rPr>
              <w:t xml:space="preserve"> </w:t>
            </w:r>
            <w:r w:rsidR="00085E04" w:rsidRPr="00D24EB9">
              <w:rPr>
                <w:rFonts w:ascii="Aptos" w:hAnsi="Aptos" w:cs="Times New Roman"/>
                <w:i/>
                <w:iCs/>
              </w:rPr>
              <w:t xml:space="preserve">Total: </w:t>
            </w:r>
            <w:r w:rsidR="00403AD8" w:rsidRPr="00D24EB9">
              <w:rPr>
                <w:rFonts w:ascii="Aptos" w:hAnsi="Aptos" w:cs="Times New Roman"/>
                <w:i/>
                <w:iCs/>
              </w:rPr>
              <w:t>€1,200.00</w:t>
            </w:r>
          </w:p>
        </w:tc>
      </w:tr>
      <w:tr w:rsidR="00403AD8" w:rsidRPr="00D654BB" w14:paraId="78DFEFC7" w14:textId="77777777" w:rsidTr="00C85A7B">
        <w:tc>
          <w:tcPr>
            <w:tcW w:w="4508" w:type="dxa"/>
          </w:tcPr>
          <w:p w14:paraId="7F3C1909" w14:textId="404C18A3" w:rsidR="00403AD8" w:rsidRPr="00D24EB9" w:rsidRDefault="00F24B17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>Ergonomic computer chair</w:t>
            </w:r>
          </w:p>
        </w:tc>
        <w:tc>
          <w:tcPr>
            <w:tcW w:w="4508" w:type="dxa"/>
          </w:tcPr>
          <w:p w14:paraId="3F99585E" w14:textId="02BFA48F" w:rsidR="00403AD8" w:rsidRPr="00D24EB9" w:rsidRDefault="00F24B17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>Total: €250.00</w:t>
            </w:r>
          </w:p>
        </w:tc>
      </w:tr>
      <w:tr w:rsidR="00F24B17" w:rsidRPr="00D654BB" w14:paraId="407B003D" w14:textId="77777777" w:rsidTr="00C85A7B">
        <w:tc>
          <w:tcPr>
            <w:tcW w:w="4508" w:type="dxa"/>
          </w:tcPr>
          <w:p w14:paraId="09729325" w14:textId="77777777" w:rsidR="00F24B17" w:rsidRPr="00D24EB9" w:rsidRDefault="00D16664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t>Taxi Fare</w:t>
            </w:r>
          </w:p>
          <w:p w14:paraId="0B1CC3DE" w14:textId="3AF63A71" w:rsidR="00D16664" w:rsidRPr="00D24EB9" w:rsidRDefault="00C333D1" w:rsidP="00D16664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lastRenderedPageBreak/>
              <w:t>To and from conference venue</w:t>
            </w:r>
            <w:r w:rsidR="00D16664" w:rsidRPr="00D24EB9">
              <w:rPr>
                <w:rFonts w:ascii="Aptos" w:hAnsi="Aptos" w:cs="Times New Roman"/>
                <w:i/>
                <w:iCs/>
              </w:rPr>
              <w:t xml:space="preserve"> </w:t>
            </w:r>
          </w:p>
        </w:tc>
        <w:tc>
          <w:tcPr>
            <w:tcW w:w="4508" w:type="dxa"/>
          </w:tcPr>
          <w:p w14:paraId="6992D179" w14:textId="32D5D5FC" w:rsidR="00F24B17" w:rsidRPr="00D24EB9" w:rsidRDefault="006C39A8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i/>
                <w:iCs/>
              </w:rPr>
            </w:pPr>
            <w:r w:rsidRPr="00D24EB9">
              <w:rPr>
                <w:rFonts w:ascii="Aptos" w:hAnsi="Aptos" w:cs="Times New Roman"/>
                <w:i/>
                <w:iCs/>
              </w:rPr>
              <w:lastRenderedPageBreak/>
              <w:t xml:space="preserve">3 return trips at </w:t>
            </w:r>
            <w:r w:rsidR="00C333D1" w:rsidRPr="00D24EB9">
              <w:rPr>
                <w:rFonts w:ascii="Aptos" w:hAnsi="Aptos" w:cs="Times New Roman"/>
                <w:i/>
                <w:iCs/>
              </w:rPr>
              <w:t>€</w:t>
            </w:r>
            <w:r w:rsidRPr="00D24EB9">
              <w:rPr>
                <w:rFonts w:ascii="Aptos" w:hAnsi="Aptos" w:cs="Times New Roman"/>
                <w:i/>
                <w:iCs/>
              </w:rPr>
              <w:t xml:space="preserve">35.00/trip – Total: </w:t>
            </w:r>
            <w:r w:rsidR="00714E14" w:rsidRPr="00D24EB9">
              <w:rPr>
                <w:rFonts w:ascii="Aptos" w:hAnsi="Aptos" w:cs="Times New Roman"/>
                <w:i/>
                <w:iCs/>
              </w:rPr>
              <w:t>€105.00</w:t>
            </w:r>
          </w:p>
        </w:tc>
      </w:tr>
      <w:tr w:rsidR="00714E14" w:rsidRPr="00D654BB" w14:paraId="16B6D644" w14:textId="77777777" w:rsidTr="00466590">
        <w:tc>
          <w:tcPr>
            <w:tcW w:w="4508" w:type="dxa"/>
            <w:shd w:val="clear" w:color="auto" w:fill="112B19"/>
          </w:tcPr>
          <w:p w14:paraId="33A87492" w14:textId="538BA333" w:rsidR="00714E14" w:rsidRPr="00057F0D" w:rsidRDefault="00714E14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color w:val="DCD0FF"/>
              </w:rPr>
            </w:pPr>
            <w:r w:rsidRPr="00057F0D">
              <w:rPr>
                <w:rFonts w:ascii="Aptos" w:hAnsi="Aptos" w:cs="Times New Roman"/>
                <w:color w:val="DCD0FF"/>
              </w:rPr>
              <w:t>Grand Total</w:t>
            </w:r>
            <w:r w:rsidR="00057F0D">
              <w:rPr>
                <w:rFonts w:ascii="Aptos" w:hAnsi="Aptos" w:cs="Times New Roman"/>
                <w:color w:val="DCD0FF"/>
              </w:rPr>
              <w:t xml:space="preserve"> of All Requested Costs</w:t>
            </w:r>
          </w:p>
        </w:tc>
        <w:tc>
          <w:tcPr>
            <w:tcW w:w="4508" w:type="dxa"/>
            <w:shd w:val="clear" w:color="auto" w:fill="112B19"/>
          </w:tcPr>
          <w:p w14:paraId="608CDAE8" w14:textId="77777777" w:rsidR="00714E14" w:rsidRPr="00057F0D" w:rsidRDefault="00714E14" w:rsidP="00A06BEA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="Times New Roman"/>
                <w:color w:val="DCD0FF"/>
              </w:rPr>
            </w:pPr>
          </w:p>
        </w:tc>
      </w:tr>
    </w:tbl>
    <w:p w14:paraId="2C14B939" w14:textId="77777777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41FB643C" w14:textId="77777777" w:rsidR="0023015C" w:rsidRPr="00D654BB" w:rsidRDefault="0023015C" w:rsidP="0023015C">
      <w:pPr>
        <w:pStyle w:val="ListParagraph"/>
        <w:spacing w:line="276" w:lineRule="auto"/>
        <w:ind w:left="0" w:firstLine="0"/>
        <w:jc w:val="both"/>
        <w:rPr>
          <w:rFonts w:ascii="Aptos" w:hAnsi="Aptos" w:cs="Times New Roman"/>
        </w:rPr>
      </w:pPr>
    </w:p>
    <w:p w14:paraId="23B2F302" w14:textId="77777777" w:rsidR="009F7881" w:rsidRPr="00D654BB" w:rsidRDefault="009F7881" w:rsidP="0023015C">
      <w:pPr>
        <w:pStyle w:val="ListParagraph"/>
        <w:spacing w:line="276" w:lineRule="auto"/>
        <w:ind w:left="0" w:firstLine="0"/>
        <w:jc w:val="both"/>
        <w:rPr>
          <w:rFonts w:ascii="Aptos" w:hAnsi="Aptos" w:cs="Times New Roman"/>
        </w:rPr>
      </w:pPr>
    </w:p>
    <w:p w14:paraId="159EB7C5" w14:textId="77777777" w:rsidR="00435566" w:rsidRPr="00D654BB" w:rsidRDefault="00435566" w:rsidP="00435566">
      <w:pPr>
        <w:spacing w:line="276" w:lineRule="auto"/>
        <w:ind w:firstLine="0"/>
        <w:jc w:val="both"/>
        <w:rPr>
          <w:rFonts w:ascii="Aptos" w:hAnsi="Aptos" w:cstheme="minorHAnsi"/>
          <w:b/>
        </w:rPr>
      </w:pPr>
    </w:p>
    <w:p w14:paraId="1843D1FB" w14:textId="0817EDBD" w:rsidR="00D927E9" w:rsidRDefault="00D927E9" w:rsidP="0023015C">
      <w:pPr>
        <w:pStyle w:val="ListParagraph"/>
        <w:numPr>
          <w:ilvl w:val="0"/>
          <w:numId w:val="2"/>
        </w:numPr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/>
        </w:rPr>
        <w:t>Budget Justification</w:t>
      </w:r>
    </w:p>
    <w:p w14:paraId="6F3E5710" w14:textId="2F04A8E9" w:rsidR="002D48FB" w:rsidRDefault="002D48FB" w:rsidP="002D48FB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  <w:r w:rsidRPr="002D48FB">
        <w:rPr>
          <w:rFonts w:ascii="Aptos" w:hAnsi="Aptos" w:cstheme="minorHAnsi"/>
          <w:bCs/>
        </w:rPr>
        <w:t xml:space="preserve">Provide a brief </w:t>
      </w:r>
      <w:r>
        <w:rPr>
          <w:rFonts w:ascii="Aptos" w:hAnsi="Aptos" w:cstheme="minorHAnsi"/>
          <w:bCs/>
        </w:rPr>
        <w:t xml:space="preserve">justification for why </w:t>
      </w:r>
      <w:r w:rsidR="009207B7">
        <w:rPr>
          <w:rFonts w:ascii="Aptos" w:hAnsi="Aptos" w:cstheme="minorHAnsi"/>
          <w:bCs/>
        </w:rPr>
        <w:t xml:space="preserve">the requested cost(s)/budget is </w:t>
      </w:r>
      <w:r w:rsidR="009207B7" w:rsidRPr="00057F0D">
        <w:rPr>
          <w:rFonts w:ascii="Aptos" w:hAnsi="Aptos" w:cstheme="minorHAnsi"/>
          <w:b/>
          <w:u w:val="single"/>
        </w:rPr>
        <w:t>not</w:t>
      </w:r>
      <w:r w:rsidR="009207B7">
        <w:rPr>
          <w:rFonts w:ascii="Aptos" w:hAnsi="Aptos" w:cstheme="minorHAnsi"/>
          <w:bCs/>
        </w:rPr>
        <w:t xml:space="preserve"> available </w:t>
      </w:r>
      <w:r w:rsidR="00C03DBE">
        <w:rPr>
          <w:rFonts w:ascii="Aptos" w:hAnsi="Aptos" w:cstheme="minorHAnsi"/>
          <w:bCs/>
        </w:rPr>
        <w:t>through existent funding mechanisms for reasonable accommodations/other recognised avenues such as the below</w:t>
      </w:r>
      <w:r w:rsidR="00B9544A">
        <w:rPr>
          <w:rFonts w:ascii="Aptos" w:hAnsi="Aptos" w:cstheme="minorHAnsi"/>
          <w:bCs/>
        </w:rPr>
        <w:t xml:space="preserve"> </w:t>
      </w:r>
      <w:r w:rsidR="00B9544A" w:rsidRPr="00B9544A">
        <w:rPr>
          <w:rFonts w:ascii="Aptos" w:hAnsi="Aptos" w:cstheme="minorHAnsi"/>
          <w:bCs/>
          <w:i/>
          <w:iCs/>
        </w:rPr>
        <w:t>(</w:t>
      </w:r>
      <w:r w:rsidR="00B9544A" w:rsidRPr="00B9544A">
        <w:rPr>
          <w:rFonts w:ascii="Aptos" w:hAnsi="Aptos" w:cstheme="minorHAnsi"/>
          <w:bCs/>
          <w:i/>
          <w:iCs/>
          <w:u w:val="single"/>
        </w:rPr>
        <w:t>not an exhaustive list</w:t>
      </w:r>
      <w:r w:rsidR="00B9544A" w:rsidRPr="00B9544A">
        <w:rPr>
          <w:rFonts w:ascii="Aptos" w:hAnsi="Aptos" w:cstheme="minorHAnsi"/>
          <w:bCs/>
          <w:i/>
          <w:iCs/>
        </w:rPr>
        <w:t>)</w:t>
      </w:r>
      <w:r w:rsidR="00C03DBE" w:rsidRPr="00B9544A">
        <w:rPr>
          <w:rFonts w:ascii="Aptos" w:hAnsi="Aptos" w:cstheme="minorHAnsi"/>
          <w:bCs/>
        </w:rPr>
        <w:t>:</w:t>
      </w:r>
    </w:p>
    <w:p w14:paraId="4BEF01AA" w14:textId="3F5C03AD" w:rsidR="00C03DBE" w:rsidRDefault="00C03DBE" w:rsidP="00C03DBE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>The HEA Fund</w:t>
      </w:r>
      <w:r w:rsidR="00B9544A">
        <w:rPr>
          <w:rFonts w:ascii="Aptos" w:hAnsi="Aptos" w:cstheme="minorHAnsi"/>
          <w:bCs/>
        </w:rPr>
        <w:t>s for Disabled Students</w:t>
      </w:r>
    </w:p>
    <w:p w14:paraId="22A96B09" w14:textId="538A654A" w:rsidR="00B9544A" w:rsidRDefault="00B9544A" w:rsidP="00C03DBE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>Institutional funding streams for staff with disabilities</w:t>
      </w:r>
    </w:p>
    <w:p w14:paraId="225B695C" w14:textId="2851D5B1" w:rsidR="00B9544A" w:rsidRPr="002D48FB" w:rsidRDefault="00B9544A" w:rsidP="00C03DBE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>NGO suppo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48FB" w14:paraId="13E966D2" w14:textId="77777777" w:rsidTr="002D48FB">
        <w:tc>
          <w:tcPr>
            <w:tcW w:w="9016" w:type="dxa"/>
          </w:tcPr>
          <w:p w14:paraId="5A70730B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6E6A6426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0D1F74D4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249EAB43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500B789F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4384222F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533167A5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3035C7CB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6CA822E3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427CF410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40E35507" w14:textId="77777777" w:rsidR="00B9544A" w:rsidRDefault="00B9544A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31403B26" w14:textId="77777777" w:rsidR="00B9544A" w:rsidRDefault="00B9544A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30EACAA1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4D821EEE" w14:textId="77777777" w:rsidR="002D48FB" w:rsidRDefault="002D48FB" w:rsidP="00D927E9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</w:tc>
      </w:tr>
    </w:tbl>
    <w:p w14:paraId="6A513459" w14:textId="287BC231" w:rsidR="00D927E9" w:rsidRPr="00D654BB" w:rsidRDefault="0061660F" w:rsidP="00D927E9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Cs/>
        </w:rPr>
        <w:t xml:space="preserve"> </w:t>
      </w:r>
      <w:r w:rsidR="00EB35DC" w:rsidRPr="00D654BB">
        <w:rPr>
          <w:rFonts w:ascii="Aptos" w:hAnsi="Aptos" w:cstheme="minorHAnsi"/>
          <w:b/>
        </w:rPr>
        <w:t xml:space="preserve"> </w:t>
      </w:r>
    </w:p>
    <w:p w14:paraId="110D5FF3" w14:textId="331AFA48" w:rsidR="005E58A2" w:rsidRDefault="005E58A2">
      <w:pPr>
        <w:spacing w:after="200" w:line="276" w:lineRule="auto"/>
        <w:ind w:firstLine="0"/>
        <w:rPr>
          <w:rFonts w:ascii="Aptos" w:hAnsi="Aptos" w:cstheme="minorHAnsi"/>
          <w:b/>
        </w:rPr>
      </w:pPr>
      <w:r>
        <w:rPr>
          <w:rFonts w:ascii="Aptos" w:hAnsi="Aptos" w:cstheme="minorHAnsi"/>
          <w:b/>
        </w:rPr>
        <w:br w:type="page"/>
      </w:r>
    </w:p>
    <w:p w14:paraId="2D00581A" w14:textId="77777777" w:rsidR="005E58A2" w:rsidRDefault="005E58A2">
      <w:pPr>
        <w:spacing w:after="200" w:line="276" w:lineRule="auto"/>
        <w:ind w:firstLine="0"/>
        <w:rPr>
          <w:rFonts w:ascii="Aptos" w:hAnsi="Aptos" w:cstheme="minorHAnsi"/>
          <w:b/>
        </w:rPr>
      </w:pPr>
    </w:p>
    <w:p w14:paraId="38D2C176" w14:textId="77777777" w:rsidR="00D927E9" w:rsidRPr="00D654BB" w:rsidRDefault="00D927E9" w:rsidP="00D927E9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/>
        </w:rPr>
      </w:pPr>
    </w:p>
    <w:p w14:paraId="04FCCB93" w14:textId="0BA91BC2" w:rsidR="0023015C" w:rsidRPr="00D654BB" w:rsidRDefault="00FD3E6A" w:rsidP="0023015C">
      <w:pPr>
        <w:pStyle w:val="ListParagraph"/>
        <w:numPr>
          <w:ilvl w:val="0"/>
          <w:numId w:val="2"/>
        </w:numPr>
        <w:spacing w:line="276" w:lineRule="auto"/>
        <w:ind w:left="0" w:firstLine="0"/>
        <w:jc w:val="both"/>
        <w:rPr>
          <w:rFonts w:ascii="Aptos" w:hAnsi="Aptos" w:cstheme="minorHAnsi"/>
          <w:b/>
        </w:rPr>
      </w:pPr>
      <w:r w:rsidRPr="00D654BB">
        <w:rPr>
          <w:rFonts w:ascii="Aptos" w:hAnsi="Aptos" w:cstheme="minorHAnsi"/>
          <w:b/>
        </w:rPr>
        <w:t>Declaration</w:t>
      </w:r>
      <w:r w:rsidR="00E9518F">
        <w:rPr>
          <w:rFonts w:ascii="Aptos" w:hAnsi="Aptos" w:cstheme="minorHAnsi"/>
          <w:b/>
        </w:rPr>
        <w:t>s</w:t>
      </w:r>
      <w:r w:rsidR="00C41BD8" w:rsidRPr="00D654BB">
        <w:rPr>
          <w:rFonts w:ascii="Aptos" w:hAnsi="Aptos" w:cstheme="minorHAnsi"/>
          <w:b/>
        </w:rPr>
        <w:t xml:space="preserve"> </w:t>
      </w:r>
    </w:p>
    <w:p w14:paraId="68F99DF0" w14:textId="77777777" w:rsidR="001503C4" w:rsidRDefault="001503C4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  <w:u w:val="single"/>
        </w:rPr>
      </w:pPr>
    </w:p>
    <w:p w14:paraId="7FF8379C" w14:textId="77777777" w:rsidR="001503C4" w:rsidRPr="00911CD6" w:rsidRDefault="001503C4" w:rsidP="001503C4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  <w:u w:val="single"/>
        </w:rPr>
      </w:pPr>
      <w:r w:rsidRPr="00911CD6">
        <w:rPr>
          <w:rFonts w:ascii="Aptos" w:hAnsi="Aptos" w:cstheme="minorHAnsi"/>
          <w:bCs/>
          <w:u w:val="single"/>
        </w:rPr>
        <w:t>Individual Requesting Budget via the Research Ireland Disability Supplement:</w:t>
      </w:r>
    </w:p>
    <w:p w14:paraId="707A4E16" w14:textId="25E8FEFA" w:rsidR="001503C4" w:rsidRPr="00D654BB" w:rsidRDefault="001503C4" w:rsidP="001503C4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>I</w:t>
      </w:r>
      <w:r w:rsidRPr="00D654BB">
        <w:rPr>
          <w:rFonts w:ascii="Aptos" w:hAnsi="Aptos" w:cstheme="minorHAnsi"/>
          <w:bCs/>
        </w:rPr>
        <w:t xml:space="preserve"> consent to the information provided in this form being used for a financial audit with the relevant parties (if necessary). You will be informed prior to any disclosure of information</w:t>
      </w:r>
      <w:r>
        <w:rPr>
          <w:rFonts w:ascii="Aptos" w:hAnsi="Aptos" w:cstheme="minorHAnsi"/>
          <w:bCs/>
        </w:rPr>
        <w:t xml:space="preserve"> to individuals outside Research Ireland</w:t>
      </w:r>
      <w:r w:rsidRPr="00D654BB">
        <w:rPr>
          <w:rFonts w:ascii="Aptos" w:hAnsi="Aptos" w:cstheme="minorHAnsi"/>
          <w:bCs/>
        </w:rPr>
        <w:t>.</w:t>
      </w:r>
      <w:r>
        <w:rPr>
          <w:rStyle w:val="FootnoteReference"/>
          <w:rFonts w:ascii="Aptos" w:hAnsi="Aptos" w:cstheme="minorHAnsi"/>
          <w:bCs/>
        </w:rPr>
        <w:footnoteReference w:id="8"/>
      </w:r>
      <w:r w:rsidRPr="00D654BB">
        <w:rPr>
          <w:rFonts w:ascii="Aptos" w:hAnsi="Aptos" w:cstheme="minorHAnsi"/>
          <w:bCs/>
        </w:rPr>
        <w:t xml:space="preserve"> Tick relevant box below:</w:t>
      </w:r>
    </w:p>
    <w:p w14:paraId="1F1289EC" w14:textId="77777777" w:rsidR="001503C4" w:rsidRPr="00D654BB" w:rsidRDefault="001503C4" w:rsidP="001503C4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</w:p>
    <w:p w14:paraId="2541D3D0" w14:textId="77777777" w:rsidR="001503C4" w:rsidRPr="00D654BB" w:rsidRDefault="001503C4" w:rsidP="001503C4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ptos" w:hAnsi="Aptos" w:cstheme="minorHAnsi"/>
          <w:bCs/>
        </w:rPr>
      </w:pPr>
      <w:r w:rsidRPr="00D654BB">
        <w:rPr>
          <w:rFonts w:ascii="Aptos" w:hAnsi="Aptos" w:cstheme="minorHAnsi"/>
          <w:bCs/>
        </w:rPr>
        <w:t>Yes</w:t>
      </w:r>
    </w:p>
    <w:p w14:paraId="6967AB6D" w14:textId="77777777" w:rsidR="001503C4" w:rsidRPr="00D654BB" w:rsidRDefault="001503C4" w:rsidP="001503C4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ptos" w:hAnsi="Aptos" w:cstheme="minorHAnsi"/>
          <w:bCs/>
        </w:rPr>
      </w:pPr>
      <w:r w:rsidRPr="00D654BB">
        <w:rPr>
          <w:rFonts w:ascii="Aptos" w:hAnsi="Aptos" w:cstheme="minorHAnsi"/>
          <w:bCs/>
        </w:rPr>
        <w:t>No</w:t>
      </w:r>
    </w:p>
    <w:p w14:paraId="14F1167B" w14:textId="77777777" w:rsidR="001503C4" w:rsidRDefault="001503C4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  <w:u w:val="single"/>
        </w:rPr>
      </w:pPr>
    </w:p>
    <w:p w14:paraId="55BA750E" w14:textId="4B2CE8F0" w:rsidR="00A47B2E" w:rsidRPr="00911CD6" w:rsidRDefault="00B76FE1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  <w:u w:val="single"/>
        </w:rPr>
      </w:pPr>
      <w:r w:rsidRPr="00911CD6">
        <w:rPr>
          <w:rFonts w:ascii="Aptos" w:hAnsi="Aptos" w:cstheme="minorHAnsi"/>
          <w:bCs/>
          <w:u w:val="single"/>
        </w:rPr>
        <w:t xml:space="preserve">Research Body </w:t>
      </w:r>
      <w:r w:rsidR="00F52835" w:rsidRPr="00911CD6">
        <w:rPr>
          <w:rFonts w:ascii="Aptos" w:hAnsi="Aptos" w:cstheme="minorHAnsi"/>
          <w:bCs/>
          <w:u w:val="single"/>
        </w:rPr>
        <w:t>Human Resources</w:t>
      </w:r>
      <w:r w:rsidR="00BE0809" w:rsidRPr="00911CD6">
        <w:rPr>
          <w:rFonts w:ascii="Aptos" w:hAnsi="Aptos" w:cstheme="minorHAnsi"/>
          <w:bCs/>
          <w:u w:val="single"/>
        </w:rPr>
        <w:t xml:space="preserve">/EDI Officer </w:t>
      </w:r>
      <w:r w:rsidR="00BE0809" w:rsidRPr="00911CD6">
        <w:rPr>
          <w:rFonts w:ascii="Aptos" w:hAnsi="Aptos" w:cstheme="minorHAnsi"/>
          <w:b/>
          <w:u w:val="single"/>
        </w:rPr>
        <w:t>or</w:t>
      </w:r>
      <w:r w:rsidR="00BE0809" w:rsidRPr="00911CD6">
        <w:rPr>
          <w:rFonts w:ascii="Aptos" w:hAnsi="Aptos" w:cstheme="minorHAnsi"/>
          <w:bCs/>
          <w:u w:val="single"/>
        </w:rPr>
        <w:t xml:space="preserve"> </w:t>
      </w:r>
      <w:r w:rsidR="00A47B2E" w:rsidRPr="00911CD6">
        <w:rPr>
          <w:rFonts w:ascii="Aptos" w:hAnsi="Aptos" w:cstheme="minorHAnsi"/>
          <w:bCs/>
          <w:u w:val="single"/>
        </w:rPr>
        <w:t>Disability</w:t>
      </w:r>
      <w:r w:rsidR="00DF61B1" w:rsidRPr="00911CD6">
        <w:rPr>
          <w:rFonts w:ascii="Aptos" w:hAnsi="Aptos" w:cstheme="minorHAnsi"/>
          <w:bCs/>
          <w:u w:val="single"/>
        </w:rPr>
        <w:t>/Access Officer</w:t>
      </w:r>
      <w:r w:rsidRPr="00911CD6">
        <w:rPr>
          <w:rFonts w:ascii="Aptos" w:hAnsi="Aptos" w:cstheme="minorHAnsi"/>
          <w:bCs/>
          <w:u w:val="single"/>
        </w:rPr>
        <w:t>:</w:t>
      </w:r>
    </w:p>
    <w:p w14:paraId="207071C0" w14:textId="77777777" w:rsidR="00B76FE1" w:rsidRDefault="00B76FE1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</w:p>
    <w:p w14:paraId="1DD9E281" w14:textId="03AF684D" w:rsidR="00D21AE7" w:rsidRPr="00D21AE7" w:rsidRDefault="00B76FE1" w:rsidP="00D21AE7">
      <w:pPr>
        <w:pStyle w:val="ListParagraph"/>
        <w:numPr>
          <w:ilvl w:val="0"/>
          <w:numId w:val="11"/>
        </w:numPr>
        <w:rPr>
          <w:rFonts w:ascii="Aptos" w:hAnsi="Aptos" w:cstheme="minorHAnsi"/>
          <w:bCs/>
        </w:rPr>
      </w:pPr>
      <w:r w:rsidRPr="00D21AE7">
        <w:rPr>
          <w:rFonts w:ascii="Aptos" w:hAnsi="Aptos" w:cstheme="minorHAnsi"/>
          <w:bCs/>
        </w:rPr>
        <w:t xml:space="preserve">I confirm </w:t>
      </w:r>
      <w:r w:rsidR="00113D84" w:rsidRPr="00D21AE7">
        <w:rPr>
          <w:rFonts w:ascii="Aptos" w:hAnsi="Aptos" w:cstheme="minorHAnsi"/>
          <w:bCs/>
        </w:rPr>
        <w:t xml:space="preserve">that </w:t>
      </w:r>
      <w:r w:rsidR="0022264D">
        <w:rPr>
          <w:rFonts w:ascii="Aptos" w:hAnsi="Aptos" w:cstheme="minorHAnsi"/>
          <w:bCs/>
        </w:rPr>
        <w:t>t</w:t>
      </w:r>
      <w:r w:rsidR="00D21AE7" w:rsidRPr="00D21AE7">
        <w:rPr>
          <w:rFonts w:ascii="Aptos" w:hAnsi="Aptos" w:cstheme="minorHAnsi"/>
          <w:bCs/>
        </w:rPr>
        <w:t>he individual is a Research Ireland Grant holder or Research Ireland-funded Research Team member funded by a Research Ireland Grant.</w:t>
      </w:r>
      <w:r w:rsidR="00462658" w:rsidRPr="00462658">
        <w:t xml:space="preserve"> </w:t>
      </w:r>
      <w:r w:rsidR="00462658" w:rsidRPr="00B90CA3">
        <w:rPr>
          <w:rStyle w:val="FootnoteReference"/>
        </w:rPr>
        <w:footnoteReference w:id="9"/>
      </w:r>
      <w:r w:rsidR="00D21AE7" w:rsidRPr="00D21AE7">
        <w:rPr>
          <w:rFonts w:ascii="Aptos" w:hAnsi="Aptos" w:cstheme="minorHAnsi"/>
          <w:bCs/>
        </w:rPr>
        <w:t xml:space="preserve"> </w:t>
      </w:r>
    </w:p>
    <w:p w14:paraId="25DD756E" w14:textId="77777777" w:rsidR="00E776D7" w:rsidRPr="00462658" w:rsidRDefault="00E776D7" w:rsidP="00462658">
      <w:pPr>
        <w:spacing w:line="276" w:lineRule="auto"/>
        <w:ind w:left="360" w:firstLine="0"/>
        <w:jc w:val="both"/>
        <w:rPr>
          <w:rFonts w:ascii="Aptos" w:hAnsi="Aptos" w:cstheme="minorHAnsi"/>
          <w:bCs/>
        </w:rPr>
      </w:pPr>
    </w:p>
    <w:p w14:paraId="53681A6C" w14:textId="0C1BD5A3" w:rsidR="00FA7D7A" w:rsidRDefault="00FA7D7A" w:rsidP="00FA7D7A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 xml:space="preserve">I confirm </w:t>
      </w:r>
      <w:r w:rsidR="00E776D7">
        <w:rPr>
          <w:rFonts w:ascii="Aptos" w:hAnsi="Aptos" w:cstheme="minorHAnsi"/>
          <w:bCs/>
        </w:rPr>
        <w:t>that the individual is registered with the appropriate Research Body Office</w:t>
      </w:r>
      <w:r w:rsidR="00B5403B">
        <w:rPr>
          <w:rStyle w:val="FootnoteReference"/>
          <w:rFonts w:ascii="Aptos" w:hAnsi="Aptos" w:cstheme="minorHAnsi"/>
          <w:bCs/>
        </w:rPr>
        <w:footnoteReference w:id="10"/>
      </w:r>
      <w:r w:rsidR="00E776D7">
        <w:rPr>
          <w:rFonts w:ascii="Aptos" w:hAnsi="Aptos" w:cstheme="minorHAnsi"/>
          <w:bCs/>
        </w:rPr>
        <w:t xml:space="preserve"> </w:t>
      </w:r>
      <w:r w:rsidR="00B5403B">
        <w:rPr>
          <w:rFonts w:ascii="Aptos" w:hAnsi="Aptos" w:cstheme="minorHAnsi"/>
          <w:bCs/>
        </w:rPr>
        <w:t xml:space="preserve">as requiring reasonable accommodation(s). </w:t>
      </w:r>
    </w:p>
    <w:p w14:paraId="6D78BDBB" w14:textId="77777777" w:rsidR="00B76FE1" w:rsidRDefault="00B76FE1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</w:p>
    <w:p w14:paraId="21706D76" w14:textId="3CEE29F4" w:rsidR="00E9518F" w:rsidRDefault="00E9518F" w:rsidP="00FA7D7A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>I</w:t>
      </w:r>
      <w:r w:rsidR="00A47B2E">
        <w:rPr>
          <w:rFonts w:ascii="Aptos" w:hAnsi="Aptos" w:cstheme="minorHAnsi"/>
          <w:bCs/>
        </w:rPr>
        <w:t xml:space="preserve"> </w:t>
      </w:r>
      <w:r w:rsidR="007A3CF5" w:rsidRPr="00D654BB">
        <w:rPr>
          <w:rFonts w:ascii="Aptos" w:hAnsi="Aptos" w:cstheme="minorHAnsi"/>
          <w:bCs/>
        </w:rPr>
        <w:t xml:space="preserve">confirm </w:t>
      </w:r>
      <w:r w:rsidR="00680DBD" w:rsidRPr="00D654BB">
        <w:rPr>
          <w:rFonts w:ascii="Aptos" w:hAnsi="Aptos" w:cstheme="minorHAnsi"/>
          <w:bCs/>
        </w:rPr>
        <w:t>that</w:t>
      </w:r>
      <w:r w:rsidR="00A845E0">
        <w:rPr>
          <w:rFonts w:ascii="Aptos" w:hAnsi="Aptos" w:cstheme="minorHAnsi"/>
          <w:bCs/>
        </w:rPr>
        <w:t xml:space="preserve"> t</w:t>
      </w:r>
      <w:r w:rsidR="00A845E0" w:rsidRPr="00A845E0">
        <w:rPr>
          <w:rFonts w:ascii="Aptos" w:hAnsi="Aptos" w:cstheme="minorHAnsi"/>
          <w:bCs/>
        </w:rPr>
        <w:t>he requested reasonable accommodation cost(s) are not available, eligible for funding, or in receipt of funding from any other institutional and/or governmental funding mechanism for disabled individuals</w:t>
      </w:r>
      <w:r w:rsidR="00A845E0">
        <w:rPr>
          <w:rFonts w:ascii="Aptos" w:hAnsi="Aptos" w:cstheme="minorHAnsi"/>
          <w:bCs/>
        </w:rPr>
        <w:t>.</w:t>
      </w:r>
    </w:p>
    <w:p w14:paraId="17119A09" w14:textId="77777777" w:rsidR="00326548" w:rsidRPr="00326548" w:rsidRDefault="00326548" w:rsidP="00326548">
      <w:pPr>
        <w:pStyle w:val="ListParagraph"/>
        <w:rPr>
          <w:rFonts w:ascii="Aptos" w:hAnsi="Aptos" w:cstheme="minorHAnsi"/>
          <w:bCs/>
        </w:rPr>
      </w:pPr>
    </w:p>
    <w:p w14:paraId="46A36D4F" w14:textId="59F51AAB" w:rsidR="00326548" w:rsidRPr="00326548" w:rsidRDefault="00326548" w:rsidP="00326548">
      <w:pPr>
        <w:pStyle w:val="ListParagraph"/>
        <w:numPr>
          <w:ilvl w:val="0"/>
          <w:numId w:val="11"/>
        </w:numPr>
        <w:rPr>
          <w:rFonts w:ascii="Aptos" w:hAnsi="Aptos" w:cstheme="minorHAnsi"/>
          <w:bCs/>
        </w:rPr>
      </w:pPr>
      <w:r w:rsidRPr="00326548">
        <w:rPr>
          <w:rFonts w:ascii="Aptos" w:hAnsi="Aptos" w:cstheme="minorHAnsi"/>
          <w:bCs/>
        </w:rPr>
        <w:t>The requested reasonable accommodation cost(s) are eligible for funding under the Research Ireland Disability Policy.</w:t>
      </w:r>
      <w:r w:rsidR="00890FD7" w:rsidRPr="00890FD7">
        <w:t xml:space="preserve"> </w:t>
      </w:r>
      <w:r w:rsidR="00890FD7" w:rsidRPr="00B90CA3">
        <w:rPr>
          <w:rStyle w:val="FootnoteReference"/>
        </w:rPr>
        <w:footnoteReference w:id="11"/>
      </w:r>
      <w:r w:rsidRPr="00326548">
        <w:rPr>
          <w:rFonts w:ascii="Aptos" w:hAnsi="Aptos" w:cstheme="minorHAnsi"/>
          <w:bCs/>
        </w:rPr>
        <w:t xml:space="preserve"> </w:t>
      </w:r>
    </w:p>
    <w:p w14:paraId="0302A21B" w14:textId="77777777" w:rsidR="00326548" w:rsidRDefault="00326548" w:rsidP="00F52835">
      <w:pPr>
        <w:spacing w:line="276" w:lineRule="auto"/>
        <w:ind w:firstLine="0"/>
        <w:jc w:val="both"/>
        <w:rPr>
          <w:rFonts w:ascii="Aptos" w:hAnsi="Aptos" w:cstheme="minorHAnsi"/>
          <w:bCs/>
        </w:rPr>
      </w:pPr>
    </w:p>
    <w:p w14:paraId="06A3B3A4" w14:textId="5E7A2CE9" w:rsidR="00F52835" w:rsidRPr="00911CD6" w:rsidRDefault="00F52835" w:rsidP="00F52835">
      <w:pPr>
        <w:spacing w:line="276" w:lineRule="auto"/>
        <w:ind w:firstLine="0"/>
        <w:jc w:val="both"/>
        <w:rPr>
          <w:rFonts w:ascii="Aptos" w:hAnsi="Aptos" w:cstheme="minorHAnsi"/>
          <w:bCs/>
          <w:u w:val="single"/>
        </w:rPr>
      </w:pPr>
      <w:r w:rsidRPr="00911CD6">
        <w:rPr>
          <w:rFonts w:ascii="Aptos" w:hAnsi="Aptos" w:cstheme="minorHAnsi"/>
          <w:bCs/>
          <w:u w:val="single"/>
        </w:rPr>
        <w:t>Research Body Finance Officer:</w:t>
      </w:r>
    </w:p>
    <w:p w14:paraId="49BD46E7" w14:textId="263AEA78" w:rsidR="00F52835" w:rsidRPr="00BE0809" w:rsidRDefault="00BE0809" w:rsidP="00BE080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t xml:space="preserve">I confirm that </w:t>
      </w:r>
      <w:r w:rsidR="00911CD6">
        <w:rPr>
          <w:rFonts w:ascii="Aptos" w:hAnsi="Aptos" w:cstheme="minorHAnsi"/>
          <w:bCs/>
        </w:rPr>
        <w:t>the Finance Office can implement the costs outlined in this request form.</w:t>
      </w:r>
    </w:p>
    <w:p w14:paraId="1BB3BE01" w14:textId="0D871A34" w:rsidR="00F51470" w:rsidRPr="00330E8D" w:rsidRDefault="00330E8D" w:rsidP="00330E8D">
      <w:pPr>
        <w:spacing w:after="200" w:line="276" w:lineRule="auto"/>
        <w:ind w:firstLine="0"/>
        <w:rPr>
          <w:rFonts w:ascii="Aptos" w:hAnsi="Aptos" w:cstheme="minorHAnsi"/>
          <w:bCs/>
        </w:rPr>
      </w:pPr>
      <w:r>
        <w:rPr>
          <w:rFonts w:ascii="Aptos" w:hAnsi="Aptos" w:cstheme="minorHAnsi"/>
          <w:bCs/>
        </w:rPr>
        <w:br w:type="page"/>
      </w:r>
    </w:p>
    <w:p w14:paraId="4375185F" w14:textId="77777777" w:rsidR="00F51470" w:rsidRPr="00D654BB" w:rsidRDefault="00F51470" w:rsidP="00C41BD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/>
        </w:rPr>
      </w:pPr>
    </w:p>
    <w:p w14:paraId="4AED5F82" w14:textId="5C9D1BDF" w:rsidR="0023015C" w:rsidRPr="004B2F28" w:rsidRDefault="0044031F" w:rsidP="004B2F2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ptos" w:hAnsi="Aptos" w:cstheme="minorHAnsi"/>
        </w:rPr>
      </w:pPr>
      <w:r w:rsidRPr="004B2F28">
        <w:rPr>
          <w:rFonts w:ascii="Aptos" w:hAnsi="Aptos" w:cstheme="minorHAnsi"/>
          <w:b/>
          <w:bCs/>
        </w:rPr>
        <w:t>Endorsements</w:t>
      </w:r>
      <w:r w:rsidR="0023015C" w:rsidRPr="004B2F28">
        <w:rPr>
          <w:rFonts w:ascii="Aptos" w:hAnsi="Aptos" w:cstheme="minorHAnsi"/>
          <w:b/>
          <w:bCs/>
        </w:rPr>
        <w:t xml:space="preserve"> </w:t>
      </w:r>
      <w:r w:rsidR="0023015C" w:rsidRPr="004B2F28">
        <w:rPr>
          <w:rFonts w:ascii="Aptos" w:hAnsi="Aptos" w:cstheme="minorHAnsi"/>
        </w:rPr>
        <w:t>(Must be completed)</w:t>
      </w:r>
    </w:p>
    <w:p w14:paraId="0F75DBD1" w14:textId="77777777" w:rsidR="0023015C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7017512D" w14:textId="77777777" w:rsidR="004B2F28" w:rsidRDefault="004B2F28" w:rsidP="004B2F28">
      <w:pPr>
        <w:pStyle w:val="ListParagraph"/>
        <w:spacing w:line="276" w:lineRule="auto"/>
        <w:ind w:left="0" w:firstLine="0"/>
        <w:jc w:val="both"/>
        <w:rPr>
          <w:rFonts w:ascii="Aptos" w:hAnsi="Aptos" w:cstheme="minorHAnsi"/>
          <w:bCs/>
        </w:rPr>
      </w:pPr>
      <w:r>
        <w:rPr>
          <w:rFonts w:ascii="Aptos" w:hAnsi="Aptos" w:cstheme="minorHAnsi"/>
        </w:rPr>
        <w:t xml:space="preserve">Individual Requesting </w:t>
      </w:r>
      <w:r w:rsidRPr="004B2F28">
        <w:rPr>
          <w:rFonts w:ascii="Aptos" w:hAnsi="Aptos" w:cstheme="minorHAnsi"/>
          <w:bCs/>
        </w:rPr>
        <w:t>Budget via the Research Ireland Disability Suppl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2F28" w14:paraId="65168448" w14:textId="77777777">
        <w:tc>
          <w:tcPr>
            <w:tcW w:w="9016" w:type="dxa"/>
          </w:tcPr>
          <w:p w14:paraId="31A9B7BC" w14:textId="77777777" w:rsidR="004B2F28" w:rsidRDefault="004B2F28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  <w:r>
              <w:rPr>
                <w:rFonts w:ascii="Aptos" w:hAnsi="Aptos" w:cstheme="minorHAnsi"/>
                <w:bCs/>
              </w:rPr>
              <w:t>Name (including title):</w:t>
            </w:r>
          </w:p>
          <w:p w14:paraId="0F9CF111" w14:textId="77777777" w:rsidR="00330E8D" w:rsidRDefault="00330E8D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642A6285" w14:textId="77777777" w:rsidR="00330E8D" w:rsidRDefault="00330E8D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5B5E122B" w14:textId="77777777" w:rsidR="00330E8D" w:rsidRDefault="00330E8D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  <w:r>
              <w:rPr>
                <w:rFonts w:ascii="Aptos" w:hAnsi="Aptos" w:cstheme="minorHAnsi"/>
                <w:bCs/>
              </w:rPr>
              <w:t>Original Signature:</w:t>
            </w:r>
          </w:p>
          <w:p w14:paraId="70821255" w14:textId="77777777" w:rsidR="00330E8D" w:rsidRDefault="00330E8D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  <w:p w14:paraId="21B62E2F" w14:textId="45B67C9E" w:rsidR="00330E8D" w:rsidRPr="004B2F28" w:rsidRDefault="00330E8D" w:rsidP="004B2F28">
            <w:pPr>
              <w:pStyle w:val="ListParagraph"/>
              <w:spacing w:line="276" w:lineRule="auto"/>
              <w:ind w:left="0" w:firstLine="0"/>
              <w:jc w:val="both"/>
              <w:rPr>
                <w:rFonts w:ascii="Aptos" w:hAnsi="Aptos" w:cstheme="minorHAnsi"/>
                <w:bCs/>
              </w:rPr>
            </w:pPr>
          </w:p>
        </w:tc>
      </w:tr>
    </w:tbl>
    <w:p w14:paraId="3FE1DB00" w14:textId="77777777" w:rsidR="004B2F28" w:rsidRDefault="004B2F28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247EE15B" w14:textId="77777777" w:rsidR="004B2F28" w:rsidRDefault="004B2F28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5208A8E3" w14:textId="569B725B" w:rsidR="00124F06" w:rsidRPr="00D654BB" w:rsidRDefault="00124F06" w:rsidP="0023015C">
      <w:pPr>
        <w:spacing w:line="276" w:lineRule="auto"/>
        <w:ind w:firstLine="0"/>
        <w:jc w:val="both"/>
        <w:rPr>
          <w:rFonts w:ascii="Aptos" w:hAnsi="Aptos" w:cstheme="minorHAnsi"/>
        </w:rPr>
      </w:pPr>
      <w:r>
        <w:rPr>
          <w:rFonts w:ascii="Aptos" w:hAnsi="Aptos" w:cstheme="minorHAnsi"/>
        </w:rPr>
        <w:t xml:space="preserve">Research Body </w:t>
      </w:r>
      <w:r w:rsidR="00B25881">
        <w:rPr>
          <w:rFonts w:ascii="Aptos" w:hAnsi="Aptos" w:cstheme="minorHAnsi"/>
        </w:rPr>
        <w:t>Disability/Human Resources Officer (as appropriate):</w:t>
      </w:r>
    </w:p>
    <w:p w14:paraId="0D4F6DC2" w14:textId="18D4FBE8" w:rsidR="0023015C" w:rsidRPr="00D654BB" w:rsidRDefault="00A81615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>
        <w:rPr>
          <w:rFonts w:ascii="Aptos" w:hAnsi="Aptos" w:cstheme="minorHAnsi"/>
        </w:rPr>
        <w:tab/>
      </w:r>
      <w:r>
        <w:rPr>
          <w:rFonts w:ascii="Aptos" w:hAnsi="Aptos" w:cstheme="minorHAnsi"/>
        </w:rPr>
        <w:tab/>
      </w:r>
      <w:r>
        <w:rPr>
          <w:rFonts w:ascii="Aptos" w:hAnsi="Aptos" w:cstheme="minorHAnsi"/>
        </w:rPr>
        <w:tab/>
      </w:r>
      <w:r>
        <w:rPr>
          <w:rFonts w:ascii="Aptos" w:hAnsi="Aptos" w:cstheme="minorHAnsi"/>
        </w:rPr>
        <w:tab/>
      </w:r>
      <w:r>
        <w:rPr>
          <w:rFonts w:ascii="Aptos" w:hAnsi="Aptos" w:cstheme="minorHAnsi"/>
        </w:rPr>
        <w:tab/>
      </w:r>
      <w:r w:rsidRPr="00D654BB">
        <w:rPr>
          <w:rFonts w:ascii="Aptos" w:hAnsi="Aptos" w:cstheme="minorHAnsi"/>
        </w:rPr>
        <w:t>Research Body Stamp/Date:</w:t>
      </w:r>
    </w:p>
    <w:p w14:paraId="3B326612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>Name (including title):</w:t>
      </w:r>
    </w:p>
    <w:p w14:paraId="19E506F4" w14:textId="77777777" w:rsidR="009453A7" w:rsidRDefault="009453A7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4A874B51" w14:textId="126ECCB4" w:rsidR="00B25881" w:rsidRDefault="00B25881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>
        <w:rPr>
          <w:rFonts w:ascii="Aptos" w:hAnsi="Aptos" w:cstheme="minorHAnsi"/>
        </w:rPr>
        <w:t xml:space="preserve">Position </w:t>
      </w:r>
      <w:r w:rsidR="00A81615">
        <w:rPr>
          <w:rFonts w:ascii="Aptos" w:hAnsi="Aptos" w:cstheme="minorHAnsi"/>
        </w:rPr>
        <w:t>in Research Body</w:t>
      </w:r>
      <w:r>
        <w:rPr>
          <w:rFonts w:ascii="Aptos" w:hAnsi="Aptos" w:cstheme="minorHAnsi"/>
        </w:rPr>
        <w:t>:</w:t>
      </w:r>
    </w:p>
    <w:p w14:paraId="06B8F2B4" w14:textId="77777777" w:rsidR="00B25881" w:rsidRPr="00D654BB" w:rsidRDefault="00B25881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17829C08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>Original signature:</w:t>
      </w:r>
    </w:p>
    <w:p w14:paraId="2FF87E74" w14:textId="77777777" w:rsidR="009453A7" w:rsidRPr="00D654BB" w:rsidRDefault="009453A7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0E87971C" w14:textId="77777777" w:rsidR="009453A7" w:rsidRPr="00D654BB" w:rsidRDefault="009453A7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08A88A12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>Date:</w:t>
      </w:r>
    </w:p>
    <w:p w14:paraId="44C579A1" w14:textId="77777777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0483E103" w14:textId="1ABDED64" w:rsidR="0023015C" w:rsidRPr="00B25881" w:rsidRDefault="0032766B" w:rsidP="0023015C">
      <w:pPr>
        <w:spacing w:line="276" w:lineRule="auto"/>
        <w:ind w:firstLine="0"/>
        <w:jc w:val="both"/>
        <w:rPr>
          <w:rFonts w:ascii="Aptos" w:hAnsi="Aptos" w:cstheme="minorHAnsi"/>
        </w:rPr>
      </w:pPr>
      <w:r w:rsidRPr="00B25881">
        <w:rPr>
          <w:rFonts w:ascii="Aptos" w:hAnsi="Aptos" w:cstheme="minorHAnsi"/>
        </w:rPr>
        <w:t>Research Body Finance Officer or Equivalent:</w:t>
      </w:r>
    </w:p>
    <w:p w14:paraId="525BDCBF" w14:textId="460516D6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Name </w:t>
      </w:r>
      <w:r w:rsidR="00B25881">
        <w:rPr>
          <w:rFonts w:ascii="Aptos" w:hAnsi="Aptos" w:cstheme="minorHAnsi"/>
        </w:rPr>
        <w:t>(including title)</w:t>
      </w:r>
      <w:r w:rsidR="00FB2550" w:rsidRPr="00D654BB">
        <w:rPr>
          <w:rFonts w:ascii="Aptos" w:hAnsi="Aptos" w:cstheme="minorHAnsi"/>
        </w:rPr>
        <w:t>:</w:t>
      </w:r>
      <w:r w:rsidRPr="00D654BB">
        <w:rPr>
          <w:rFonts w:ascii="Aptos" w:hAnsi="Aptos" w:cstheme="minorHAnsi"/>
        </w:rPr>
        <w:tab/>
      </w:r>
      <w:r w:rsidRPr="00D654BB">
        <w:rPr>
          <w:rFonts w:ascii="Aptos" w:hAnsi="Aptos" w:cstheme="minorHAnsi"/>
        </w:rPr>
        <w:tab/>
      </w:r>
      <w:r w:rsidRPr="00D654BB">
        <w:rPr>
          <w:rFonts w:ascii="Aptos" w:hAnsi="Aptos" w:cstheme="minorHAnsi"/>
        </w:rPr>
        <w:tab/>
      </w:r>
      <w:r w:rsidR="008E061C" w:rsidRPr="00D654BB">
        <w:rPr>
          <w:rFonts w:ascii="Aptos" w:hAnsi="Aptos" w:cstheme="minorHAnsi"/>
        </w:rPr>
        <w:t xml:space="preserve">Research Body </w:t>
      </w:r>
      <w:r w:rsidRPr="00D654BB">
        <w:rPr>
          <w:rFonts w:ascii="Aptos" w:hAnsi="Aptos" w:cstheme="minorHAnsi"/>
        </w:rPr>
        <w:t>Stamp/Date</w:t>
      </w:r>
      <w:r w:rsidR="00FB2550" w:rsidRPr="00D654BB">
        <w:rPr>
          <w:rFonts w:ascii="Aptos" w:hAnsi="Aptos" w:cstheme="minorHAnsi"/>
        </w:rPr>
        <w:t>:</w:t>
      </w:r>
    </w:p>
    <w:p w14:paraId="29306F1E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4223A2AC" w14:textId="5A69CE2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Position </w:t>
      </w:r>
      <w:r w:rsidR="00A81615">
        <w:rPr>
          <w:rFonts w:ascii="Aptos" w:hAnsi="Aptos" w:cstheme="minorHAnsi"/>
        </w:rPr>
        <w:t>in Research Body</w:t>
      </w:r>
      <w:r w:rsidRPr="00D654BB">
        <w:rPr>
          <w:rFonts w:ascii="Aptos" w:hAnsi="Aptos" w:cstheme="minorHAnsi"/>
        </w:rPr>
        <w:t>:</w:t>
      </w:r>
    </w:p>
    <w:p w14:paraId="6C2472FA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4D5BE07F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>Original signature:</w:t>
      </w:r>
    </w:p>
    <w:p w14:paraId="1F17A7E4" w14:textId="77777777" w:rsidR="009453A7" w:rsidRPr="00D654BB" w:rsidRDefault="009453A7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6C7135A9" w14:textId="77777777" w:rsidR="009453A7" w:rsidRPr="00D654BB" w:rsidRDefault="009453A7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</w:p>
    <w:p w14:paraId="58C055C1" w14:textId="77777777" w:rsidR="0023015C" w:rsidRPr="00D654BB" w:rsidRDefault="0023015C" w:rsidP="002301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firstLine="0"/>
        <w:jc w:val="both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>Date:</w:t>
      </w:r>
    </w:p>
    <w:p w14:paraId="65A6C359" w14:textId="77777777" w:rsidR="0023015C" w:rsidRPr="00D654BB" w:rsidRDefault="0023015C" w:rsidP="0023015C">
      <w:pPr>
        <w:spacing w:line="276" w:lineRule="auto"/>
        <w:ind w:firstLine="0"/>
        <w:jc w:val="both"/>
        <w:rPr>
          <w:rFonts w:ascii="Aptos" w:hAnsi="Aptos" w:cstheme="minorHAnsi"/>
        </w:rPr>
      </w:pPr>
    </w:p>
    <w:p w14:paraId="49A11F4C" w14:textId="57194820" w:rsidR="0023015C" w:rsidRPr="00D654BB" w:rsidRDefault="0023015C" w:rsidP="007B22E0">
      <w:pPr>
        <w:spacing w:line="276" w:lineRule="auto"/>
        <w:ind w:firstLine="0"/>
        <w:jc w:val="center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Please send the </w:t>
      </w:r>
      <w:r w:rsidR="004C5B0C" w:rsidRPr="00D654BB">
        <w:rPr>
          <w:rFonts w:ascii="Aptos" w:hAnsi="Aptos" w:cstheme="minorHAnsi"/>
        </w:rPr>
        <w:t>completed</w:t>
      </w:r>
      <w:r w:rsidR="00D751AE" w:rsidRPr="00D654BB">
        <w:rPr>
          <w:rFonts w:ascii="Aptos" w:hAnsi="Aptos" w:cstheme="minorHAnsi"/>
        </w:rPr>
        <w:t>,</w:t>
      </w:r>
      <w:r w:rsidR="004C5B0C" w:rsidRPr="00D654BB">
        <w:rPr>
          <w:rFonts w:ascii="Aptos" w:hAnsi="Aptos" w:cstheme="minorHAnsi"/>
        </w:rPr>
        <w:t xml:space="preserve"> </w:t>
      </w:r>
      <w:r w:rsidRPr="00D654BB">
        <w:rPr>
          <w:rFonts w:ascii="Aptos" w:hAnsi="Aptos" w:cstheme="minorHAnsi"/>
        </w:rPr>
        <w:t>signed version of this form to</w:t>
      </w:r>
      <w:r w:rsidR="00214F36">
        <w:rPr>
          <w:rFonts w:ascii="Aptos" w:hAnsi="Aptos" w:cstheme="minorHAnsi"/>
        </w:rPr>
        <w:t xml:space="preserve"> </w:t>
      </w:r>
      <w:r w:rsidR="00A81615">
        <w:rPr>
          <w:rFonts w:ascii="Aptos" w:hAnsi="Aptos" w:cstheme="minorHAnsi"/>
        </w:rPr>
        <w:t>disability.support@researchireland.ie.</w:t>
      </w:r>
    </w:p>
    <w:p w14:paraId="71F3DB36" w14:textId="3F57CD32" w:rsidR="00E87E3C" w:rsidRPr="00D654BB" w:rsidRDefault="004C5B0C" w:rsidP="007B22E0">
      <w:pPr>
        <w:spacing w:line="276" w:lineRule="auto"/>
        <w:ind w:firstLine="0"/>
        <w:jc w:val="center"/>
        <w:rPr>
          <w:rFonts w:ascii="Aptos" w:hAnsi="Aptos" w:cstheme="minorHAnsi"/>
        </w:rPr>
      </w:pPr>
      <w:r w:rsidRPr="00D654BB">
        <w:rPr>
          <w:rFonts w:ascii="Aptos" w:hAnsi="Aptos" w:cstheme="minorHAnsi"/>
        </w:rPr>
        <w:t xml:space="preserve">The </w:t>
      </w:r>
      <w:r w:rsidR="007B22E0" w:rsidRPr="00D654BB">
        <w:rPr>
          <w:rFonts w:ascii="Aptos" w:hAnsi="Aptos" w:cstheme="minorHAnsi"/>
        </w:rPr>
        <w:t>relevant</w:t>
      </w:r>
      <w:r w:rsidR="00A81615">
        <w:rPr>
          <w:rFonts w:ascii="Aptos" w:hAnsi="Aptos" w:cstheme="minorHAnsi"/>
        </w:rPr>
        <w:t xml:space="preserve"> Research Body representatives</w:t>
      </w:r>
      <w:r w:rsidRPr="00D654BB">
        <w:rPr>
          <w:rFonts w:ascii="Aptos" w:hAnsi="Aptos" w:cstheme="minorHAnsi"/>
        </w:rPr>
        <w:t xml:space="preserve"> should keep the original copy of the form</w:t>
      </w:r>
      <w:r w:rsidR="00E77EAC" w:rsidRPr="00D654BB">
        <w:rPr>
          <w:rFonts w:ascii="Aptos" w:hAnsi="Aptos" w:cstheme="minorHAnsi"/>
        </w:rPr>
        <w:t xml:space="preserve"> for potential auditing purposes</w:t>
      </w:r>
      <w:r w:rsidR="0023015C" w:rsidRPr="00D654BB">
        <w:rPr>
          <w:rFonts w:ascii="Aptos" w:hAnsi="Aptos" w:cstheme="minorHAnsi"/>
        </w:rPr>
        <w:t>.</w:t>
      </w:r>
    </w:p>
    <w:sectPr w:rsidR="00E87E3C" w:rsidRPr="00D654BB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AF6CD9" w14:textId="77777777" w:rsidR="00E17A17" w:rsidRDefault="00E17A17" w:rsidP="00B81F5F">
      <w:r>
        <w:separator/>
      </w:r>
    </w:p>
  </w:endnote>
  <w:endnote w:type="continuationSeparator" w:id="0">
    <w:p w14:paraId="12DF60B8" w14:textId="77777777" w:rsidR="00E17A17" w:rsidRDefault="00E17A17" w:rsidP="00B81F5F">
      <w:r>
        <w:continuationSeparator/>
      </w:r>
    </w:p>
  </w:endnote>
  <w:endnote w:type="continuationNotice" w:id="1">
    <w:p w14:paraId="4F387FC3" w14:textId="77777777" w:rsidR="00E17A17" w:rsidRDefault="00E17A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85634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B3FBE" w14:textId="279133F8" w:rsidR="00917931" w:rsidRDefault="009179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11AA2C" w14:textId="77777777" w:rsidR="000363A6" w:rsidRDefault="00036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5E7B34" w14:textId="77777777" w:rsidR="00E17A17" w:rsidRDefault="00E17A17" w:rsidP="00B81F5F">
      <w:r>
        <w:separator/>
      </w:r>
    </w:p>
  </w:footnote>
  <w:footnote w:type="continuationSeparator" w:id="0">
    <w:p w14:paraId="6FC58640" w14:textId="77777777" w:rsidR="00E17A17" w:rsidRDefault="00E17A17" w:rsidP="00B81F5F">
      <w:r>
        <w:continuationSeparator/>
      </w:r>
    </w:p>
  </w:footnote>
  <w:footnote w:type="continuationNotice" w:id="1">
    <w:p w14:paraId="59E165FE" w14:textId="77777777" w:rsidR="00E17A17" w:rsidRDefault="00E17A17"/>
  </w:footnote>
  <w:footnote w:id="2">
    <w:p w14:paraId="24F0E548" w14:textId="6208DC15" w:rsidR="00BA6A1B" w:rsidRPr="00F57456" w:rsidRDefault="00BA6A1B" w:rsidP="00F57456">
      <w:pPr>
        <w:pStyle w:val="FootnoteText"/>
        <w:ind w:firstLine="0"/>
        <w:rPr>
          <w:rFonts w:ascii="Aptos" w:hAnsi="Aptos"/>
          <w:lang w:val="en-GB"/>
        </w:rPr>
      </w:pPr>
      <w:r w:rsidRPr="00F57456">
        <w:rPr>
          <w:rStyle w:val="FootnoteReference"/>
          <w:rFonts w:ascii="Aptos" w:hAnsi="Aptos"/>
        </w:rPr>
        <w:footnoteRef/>
      </w:r>
      <w:r w:rsidRPr="00F57456">
        <w:rPr>
          <w:rFonts w:ascii="Aptos" w:hAnsi="Aptos"/>
        </w:rPr>
        <w:t xml:space="preserve"> </w:t>
      </w:r>
      <w:r w:rsidRPr="00F57456">
        <w:rPr>
          <w:rFonts w:ascii="Aptos" w:hAnsi="Aptos"/>
          <w:lang w:val="en-GB"/>
        </w:rPr>
        <w:t xml:space="preserve">See the </w:t>
      </w:r>
      <w:r w:rsidR="003D5CAA">
        <w:rPr>
          <w:rFonts w:ascii="Aptos" w:hAnsi="Aptos"/>
          <w:lang w:val="en-GB"/>
        </w:rPr>
        <w:t xml:space="preserve">Research Ireland </w:t>
      </w:r>
      <w:r w:rsidRPr="00F57456">
        <w:rPr>
          <w:rFonts w:ascii="Aptos" w:hAnsi="Aptos"/>
          <w:lang w:val="en-GB"/>
        </w:rPr>
        <w:t>Disability Policy</w:t>
      </w:r>
      <w:r w:rsidR="003D5CAA">
        <w:rPr>
          <w:rFonts w:ascii="Aptos" w:hAnsi="Aptos"/>
          <w:lang w:val="en-GB"/>
        </w:rPr>
        <w:t xml:space="preserve"> and Guidance</w:t>
      </w:r>
      <w:r w:rsidR="00892F9A">
        <w:rPr>
          <w:rFonts w:ascii="Aptos" w:hAnsi="Aptos"/>
          <w:lang w:val="en-GB"/>
        </w:rPr>
        <w:t xml:space="preserve"> and FAQ</w:t>
      </w:r>
      <w:r w:rsidR="003D5CAA">
        <w:rPr>
          <w:rFonts w:ascii="Aptos" w:hAnsi="Aptos"/>
          <w:lang w:val="en-GB"/>
        </w:rPr>
        <w:t xml:space="preserve"> Document</w:t>
      </w:r>
      <w:r w:rsidR="00892F9A">
        <w:rPr>
          <w:rFonts w:ascii="Aptos" w:hAnsi="Aptos"/>
          <w:lang w:val="en-GB"/>
        </w:rPr>
        <w:t xml:space="preserve"> </w:t>
      </w:r>
      <w:r w:rsidRPr="00F57456">
        <w:rPr>
          <w:rFonts w:ascii="Aptos" w:hAnsi="Aptos"/>
          <w:lang w:val="en-GB"/>
        </w:rPr>
        <w:t>for further</w:t>
      </w:r>
      <w:r w:rsidR="00F57456" w:rsidRPr="00F57456">
        <w:rPr>
          <w:rFonts w:ascii="Aptos" w:hAnsi="Aptos"/>
          <w:lang w:val="en-GB"/>
        </w:rPr>
        <w:t xml:space="preserve"> eligibility details.</w:t>
      </w:r>
      <w:r w:rsidRPr="00F57456">
        <w:rPr>
          <w:rFonts w:ascii="Aptos" w:hAnsi="Aptos"/>
          <w:lang w:val="en-GB"/>
        </w:rPr>
        <w:t xml:space="preserve"> </w:t>
      </w:r>
    </w:p>
  </w:footnote>
  <w:footnote w:id="3">
    <w:p w14:paraId="25CC6682" w14:textId="328D3AA6" w:rsidR="00A21C63" w:rsidRPr="00A21C63" w:rsidRDefault="00A21C63" w:rsidP="002A19C0">
      <w:pPr>
        <w:pStyle w:val="FootnoteText"/>
        <w:ind w:firstLine="0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2A19C0">
        <w:rPr>
          <w:lang w:val="en-GB"/>
        </w:rPr>
        <w:t xml:space="preserve">See the </w:t>
      </w:r>
      <w:hyperlink r:id="rId1" w:history="1">
        <w:r w:rsidR="002A19C0" w:rsidRPr="00C94462">
          <w:rPr>
            <w:rStyle w:val="Hyperlink"/>
            <w:lang w:val="en-GB"/>
          </w:rPr>
          <w:t>Research Ireland Privacy Policy</w:t>
        </w:r>
      </w:hyperlink>
      <w:r w:rsidR="002A19C0">
        <w:rPr>
          <w:lang w:val="en-GB"/>
        </w:rPr>
        <w:t xml:space="preserve"> for further information.</w:t>
      </w:r>
    </w:p>
  </w:footnote>
  <w:footnote w:id="4">
    <w:p w14:paraId="42BBC00A" w14:textId="77777777" w:rsidR="002F0D99" w:rsidRDefault="002F0D99" w:rsidP="00835EB0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Per the Letter of Offer.</w:t>
      </w:r>
    </w:p>
  </w:footnote>
  <w:footnote w:id="5">
    <w:p w14:paraId="6773CB2B" w14:textId="77777777" w:rsidR="00835EB0" w:rsidRDefault="00835EB0" w:rsidP="00835EB0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For information regarding No-Cost Extensions, please refer to the Research Ireland website at </w:t>
      </w:r>
      <w:hyperlink r:id="rId2" w:history="1">
        <w:r w:rsidRPr="00CB219E">
          <w:rPr>
            <w:rStyle w:val="Hyperlink"/>
          </w:rPr>
          <w:t>https://www.researchireland.ie/about/policies/</w:t>
        </w:r>
      </w:hyperlink>
      <w:r>
        <w:t xml:space="preserve">. </w:t>
      </w:r>
    </w:p>
  </w:footnote>
  <w:footnote w:id="6">
    <w:p w14:paraId="119E2324" w14:textId="772D183E" w:rsidR="00C43DC4" w:rsidRPr="00C43DC4" w:rsidRDefault="00C43DC4" w:rsidP="00C43DC4">
      <w:pPr>
        <w:pStyle w:val="FootnoteText"/>
        <w:ind w:firstLine="0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Per the Letter of Offer.</w:t>
      </w:r>
    </w:p>
  </w:footnote>
  <w:footnote w:id="7">
    <w:p w14:paraId="1140B47A" w14:textId="41349B9F" w:rsidR="001A1E7D" w:rsidRPr="001A1E7D" w:rsidRDefault="001A1E7D" w:rsidP="00C43DC4">
      <w:pPr>
        <w:pStyle w:val="FootnoteText"/>
        <w:ind w:firstLine="0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Start and end dates must be in 2025. </w:t>
      </w:r>
    </w:p>
  </w:footnote>
  <w:footnote w:id="8">
    <w:p w14:paraId="49285EC5" w14:textId="77777777" w:rsidR="001503C4" w:rsidRPr="00611C77" w:rsidRDefault="001503C4" w:rsidP="001503C4">
      <w:pPr>
        <w:pStyle w:val="FootnoteText"/>
        <w:ind w:firstLine="0"/>
        <w:rPr>
          <w:lang w:val="en-GB"/>
        </w:rPr>
      </w:pPr>
      <w:r>
        <w:rPr>
          <w:rStyle w:val="FootnoteReference"/>
        </w:rPr>
        <w:footnoteRef/>
      </w:r>
      <w:r>
        <w:t xml:space="preserve"> Please see section 9 of the Disability Policy and Supplement Guidance &amp; FAQ Document for further information about disclosure and data privacy in the context of the Disability Supplement. Please also see the </w:t>
      </w:r>
      <w:hyperlink r:id="rId3" w:history="1">
        <w:r w:rsidRPr="007C4990">
          <w:rPr>
            <w:rStyle w:val="Hyperlink"/>
          </w:rPr>
          <w:t>Research Ireland Privacy Policy</w:t>
        </w:r>
      </w:hyperlink>
      <w:r>
        <w:t>.</w:t>
      </w:r>
    </w:p>
  </w:footnote>
  <w:footnote w:id="9">
    <w:p w14:paraId="6D02CF96" w14:textId="77777777" w:rsidR="00462658" w:rsidRPr="00C00EF8" w:rsidRDefault="00462658" w:rsidP="00462658">
      <w:pPr>
        <w:pStyle w:val="FootnoteText"/>
        <w:ind w:firstLine="0"/>
        <w:jc w:val="both"/>
      </w:pPr>
      <w:r w:rsidRPr="00C00EF8">
        <w:rPr>
          <w:rStyle w:val="FootnoteReference"/>
        </w:rPr>
        <w:footnoteRef/>
      </w:r>
      <w:r w:rsidRPr="00C00EF8">
        <w:t xml:space="preserve"> Individuals must either be fully or partially in receipt of their stipend or salary </w:t>
      </w:r>
      <w:r>
        <w:t>from</w:t>
      </w:r>
      <w:r w:rsidRPr="00C00EF8">
        <w:t xml:space="preserve"> a Research Ireland </w:t>
      </w:r>
      <w:r>
        <w:t>G</w:t>
      </w:r>
      <w:r w:rsidRPr="00C00EF8">
        <w:t>rant.</w:t>
      </w:r>
    </w:p>
  </w:footnote>
  <w:footnote w:id="10">
    <w:p w14:paraId="2871203E" w14:textId="439710D8" w:rsidR="00B5403B" w:rsidRPr="00B5403B" w:rsidRDefault="00B5403B" w:rsidP="00462658">
      <w:pPr>
        <w:pStyle w:val="FootnoteText"/>
        <w:ind w:firstLine="0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C4571A">
        <w:rPr>
          <w:lang w:val="en-GB"/>
        </w:rPr>
        <w:t>The Human Resources/EDI Office for members of staff; the Disability/Access Office for postgraduate students.</w:t>
      </w:r>
    </w:p>
  </w:footnote>
  <w:footnote w:id="11">
    <w:p w14:paraId="720E6E6A" w14:textId="69E15663" w:rsidR="00890FD7" w:rsidRPr="00C00EF8" w:rsidRDefault="00890FD7" w:rsidP="0091349B">
      <w:pPr>
        <w:pStyle w:val="FootnoteText"/>
        <w:ind w:firstLine="0"/>
        <w:jc w:val="both"/>
      </w:pPr>
      <w:r w:rsidRPr="00C00EF8">
        <w:rPr>
          <w:rStyle w:val="FootnoteReference"/>
        </w:rPr>
        <w:footnoteRef/>
      </w:r>
      <w:r w:rsidRPr="00C00EF8">
        <w:t xml:space="preserve"> See </w:t>
      </w:r>
      <w:r w:rsidR="0091349B">
        <w:t>the Disability Policy and the Disability Supplement Guidance &amp; FAQ Document for further details regarding eligible cost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41A7E"/>
    <w:multiLevelType w:val="hybridMultilevel"/>
    <w:tmpl w:val="FD8A200E"/>
    <w:lvl w:ilvl="0" w:tplc="C64E5AE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56669"/>
    <w:multiLevelType w:val="hybridMultilevel"/>
    <w:tmpl w:val="1FB017BC"/>
    <w:lvl w:ilvl="0" w:tplc="AD0C101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56C83"/>
    <w:multiLevelType w:val="hybridMultilevel"/>
    <w:tmpl w:val="4CC8262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0117F"/>
    <w:multiLevelType w:val="hybridMultilevel"/>
    <w:tmpl w:val="28CA1480"/>
    <w:lvl w:ilvl="0" w:tplc="2578B7A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56DFD"/>
    <w:multiLevelType w:val="hybridMultilevel"/>
    <w:tmpl w:val="AED2306E"/>
    <w:lvl w:ilvl="0" w:tplc="D6B8D8E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C5B85"/>
    <w:multiLevelType w:val="hybridMultilevel"/>
    <w:tmpl w:val="B3F4160C"/>
    <w:lvl w:ilvl="0" w:tplc="BA04DC58">
      <w:start w:val="8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25640"/>
    <w:multiLevelType w:val="hybridMultilevel"/>
    <w:tmpl w:val="5A723378"/>
    <w:lvl w:ilvl="0" w:tplc="D6B8D8E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E44E0"/>
    <w:multiLevelType w:val="hybridMultilevel"/>
    <w:tmpl w:val="9DE28800"/>
    <w:lvl w:ilvl="0" w:tplc="51F23122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62402B"/>
    <w:multiLevelType w:val="hybridMultilevel"/>
    <w:tmpl w:val="B7AE3EA2"/>
    <w:lvl w:ilvl="0" w:tplc="D6B8D8E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6093A"/>
    <w:multiLevelType w:val="hybridMultilevel"/>
    <w:tmpl w:val="1BE6CD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4F55E8"/>
    <w:multiLevelType w:val="hybridMultilevel"/>
    <w:tmpl w:val="EABCD586"/>
    <w:lvl w:ilvl="0" w:tplc="D6B8D8E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C222CA"/>
    <w:multiLevelType w:val="hybridMultilevel"/>
    <w:tmpl w:val="5AE8D544"/>
    <w:lvl w:ilvl="0" w:tplc="8BF0097C">
      <w:start w:val="10"/>
      <w:numFmt w:val="bullet"/>
      <w:lvlText w:val="-"/>
      <w:lvlJc w:val="left"/>
      <w:pPr>
        <w:ind w:left="720" w:hanging="360"/>
      </w:pPr>
      <w:rPr>
        <w:rFonts w:ascii="Aptos" w:eastAsiaTheme="minorEastAsia" w:hAnsi="Aptos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9340791">
    <w:abstractNumId w:val="2"/>
  </w:num>
  <w:num w:numId="2" w16cid:durableId="2106919701">
    <w:abstractNumId w:val="9"/>
  </w:num>
  <w:num w:numId="3" w16cid:durableId="1123961012">
    <w:abstractNumId w:val="0"/>
  </w:num>
  <w:num w:numId="4" w16cid:durableId="929388189">
    <w:abstractNumId w:val="3"/>
  </w:num>
  <w:num w:numId="5" w16cid:durableId="1614827804">
    <w:abstractNumId w:val="1"/>
  </w:num>
  <w:num w:numId="6" w16cid:durableId="797994328">
    <w:abstractNumId w:val="6"/>
  </w:num>
  <w:num w:numId="7" w16cid:durableId="358705355">
    <w:abstractNumId w:val="4"/>
  </w:num>
  <w:num w:numId="8" w16cid:durableId="1695421473">
    <w:abstractNumId w:val="5"/>
  </w:num>
  <w:num w:numId="9" w16cid:durableId="782922407">
    <w:abstractNumId w:val="11"/>
  </w:num>
  <w:num w:numId="10" w16cid:durableId="1539854659">
    <w:abstractNumId w:val="7"/>
  </w:num>
  <w:num w:numId="11" w16cid:durableId="1783501339">
    <w:abstractNumId w:val="8"/>
  </w:num>
  <w:num w:numId="12" w16cid:durableId="15706490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Q0NDAwNjQ0NTNU0lEKTi0uzszPAykwrAUAJ17C4CwAAAA="/>
  </w:docVars>
  <w:rsids>
    <w:rsidRoot w:val="0023015C"/>
    <w:rsid w:val="00003FF3"/>
    <w:rsid w:val="000363A6"/>
    <w:rsid w:val="0004103D"/>
    <w:rsid w:val="00045CB5"/>
    <w:rsid w:val="00057F0D"/>
    <w:rsid w:val="00064764"/>
    <w:rsid w:val="00066CBD"/>
    <w:rsid w:val="000800A0"/>
    <w:rsid w:val="000840CD"/>
    <w:rsid w:val="00085E04"/>
    <w:rsid w:val="00092D7C"/>
    <w:rsid w:val="000A48AD"/>
    <w:rsid w:val="000A4BC4"/>
    <w:rsid w:val="000B1A61"/>
    <w:rsid w:val="000B1BDF"/>
    <w:rsid w:val="000C5BF6"/>
    <w:rsid w:val="000D1BE0"/>
    <w:rsid w:val="000F0C42"/>
    <w:rsid w:val="000F6BDF"/>
    <w:rsid w:val="00102E44"/>
    <w:rsid w:val="00113D84"/>
    <w:rsid w:val="00115732"/>
    <w:rsid w:val="00124F06"/>
    <w:rsid w:val="00126ED9"/>
    <w:rsid w:val="0014347F"/>
    <w:rsid w:val="00147377"/>
    <w:rsid w:val="001503C4"/>
    <w:rsid w:val="00161336"/>
    <w:rsid w:val="001644E6"/>
    <w:rsid w:val="00166A61"/>
    <w:rsid w:val="00171A23"/>
    <w:rsid w:val="00176736"/>
    <w:rsid w:val="00177582"/>
    <w:rsid w:val="00185454"/>
    <w:rsid w:val="001A1E7D"/>
    <w:rsid w:val="001B2A97"/>
    <w:rsid w:val="001B4C79"/>
    <w:rsid w:val="001C06D1"/>
    <w:rsid w:val="001C33DB"/>
    <w:rsid w:val="001E0215"/>
    <w:rsid w:val="001E303F"/>
    <w:rsid w:val="001E7D98"/>
    <w:rsid w:val="001F00EA"/>
    <w:rsid w:val="001F36F5"/>
    <w:rsid w:val="001F3DDE"/>
    <w:rsid w:val="001F416F"/>
    <w:rsid w:val="002074E0"/>
    <w:rsid w:val="00214F36"/>
    <w:rsid w:val="00215725"/>
    <w:rsid w:val="0022264D"/>
    <w:rsid w:val="00224A74"/>
    <w:rsid w:val="00226BBF"/>
    <w:rsid w:val="0023015C"/>
    <w:rsid w:val="002428FA"/>
    <w:rsid w:val="00246A16"/>
    <w:rsid w:val="00267C5F"/>
    <w:rsid w:val="0027361F"/>
    <w:rsid w:val="002764C0"/>
    <w:rsid w:val="002800E4"/>
    <w:rsid w:val="0028710B"/>
    <w:rsid w:val="00290692"/>
    <w:rsid w:val="00295CF5"/>
    <w:rsid w:val="002A19C0"/>
    <w:rsid w:val="002A4B54"/>
    <w:rsid w:val="002A5011"/>
    <w:rsid w:val="002B544D"/>
    <w:rsid w:val="002C25F2"/>
    <w:rsid w:val="002D39BC"/>
    <w:rsid w:val="002D47FE"/>
    <w:rsid w:val="002D48FB"/>
    <w:rsid w:val="002F0D99"/>
    <w:rsid w:val="002F6A1D"/>
    <w:rsid w:val="002F7B0C"/>
    <w:rsid w:val="003014BE"/>
    <w:rsid w:val="0030779A"/>
    <w:rsid w:val="00307A0B"/>
    <w:rsid w:val="00326548"/>
    <w:rsid w:val="0032766B"/>
    <w:rsid w:val="00330E3A"/>
    <w:rsid w:val="00330E8D"/>
    <w:rsid w:val="00341B52"/>
    <w:rsid w:val="00350322"/>
    <w:rsid w:val="00353C63"/>
    <w:rsid w:val="00355114"/>
    <w:rsid w:val="00355D86"/>
    <w:rsid w:val="003562ED"/>
    <w:rsid w:val="0036045D"/>
    <w:rsid w:val="00372DBD"/>
    <w:rsid w:val="00380EA3"/>
    <w:rsid w:val="0038629C"/>
    <w:rsid w:val="00386CDC"/>
    <w:rsid w:val="003B1218"/>
    <w:rsid w:val="003B5865"/>
    <w:rsid w:val="003C04A6"/>
    <w:rsid w:val="003C075D"/>
    <w:rsid w:val="003C3CFB"/>
    <w:rsid w:val="003D000D"/>
    <w:rsid w:val="003D204C"/>
    <w:rsid w:val="003D4F72"/>
    <w:rsid w:val="003D5CAA"/>
    <w:rsid w:val="003E1DA5"/>
    <w:rsid w:val="003E7508"/>
    <w:rsid w:val="00403AD8"/>
    <w:rsid w:val="00404C5B"/>
    <w:rsid w:val="00406FC9"/>
    <w:rsid w:val="00413F60"/>
    <w:rsid w:val="00424118"/>
    <w:rsid w:val="004244DA"/>
    <w:rsid w:val="00426A0A"/>
    <w:rsid w:val="00426C33"/>
    <w:rsid w:val="0042703F"/>
    <w:rsid w:val="00432CA8"/>
    <w:rsid w:val="00435566"/>
    <w:rsid w:val="0044031F"/>
    <w:rsid w:val="00440EFC"/>
    <w:rsid w:val="004416D0"/>
    <w:rsid w:val="00445A78"/>
    <w:rsid w:val="00450C60"/>
    <w:rsid w:val="00462658"/>
    <w:rsid w:val="00463581"/>
    <w:rsid w:val="00464925"/>
    <w:rsid w:val="0046614F"/>
    <w:rsid w:val="00466590"/>
    <w:rsid w:val="0047188B"/>
    <w:rsid w:val="00472B35"/>
    <w:rsid w:val="004946F8"/>
    <w:rsid w:val="004A4B38"/>
    <w:rsid w:val="004B2F28"/>
    <w:rsid w:val="004B4AB3"/>
    <w:rsid w:val="004B544B"/>
    <w:rsid w:val="004B61B0"/>
    <w:rsid w:val="004C5B0C"/>
    <w:rsid w:val="004C6F5E"/>
    <w:rsid w:val="004D1E28"/>
    <w:rsid w:val="004D421C"/>
    <w:rsid w:val="004D4761"/>
    <w:rsid w:val="004D577F"/>
    <w:rsid w:val="004E28F3"/>
    <w:rsid w:val="004E7016"/>
    <w:rsid w:val="004F00F8"/>
    <w:rsid w:val="004F5233"/>
    <w:rsid w:val="004F58AA"/>
    <w:rsid w:val="004F66C9"/>
    <w:rsid w:val="004F73D7"/>
    <w:rsid w:val="00500B95"/>
    <w:rsid w:val="005143A0"/>
    <w:rsid w:val="005252E8"/>
    <w:rsid w:val="00525932"/>
    <w:rsid w:val="005523EB"/>
    <w:rsid w:val="00557E96"/>
    <w:rsid w:val="0056471C"/>
    <w:rsid w:val="00565968"/>
    <w:rsid w:val="00565C18"/>
    <w:rsid w:val="00566680"/>
    <w:rsid w:val="005679B7"/>
    <w:rsid w:val="00575931"/>
    <w:rsid w:val="005778AD"/>
    <w:rsid w:val="00580169"/>
    <w:rsid w:val="00582DB9"/>
    <w:rsid w:val="00585332"/>
    <w:rsid w:val="00585573"/>
    <w:rsid w:val="005B168E"/>
    <w:rsid w:val="005B35A3"/>
    <w:rsid w:val="005B4263"/>
    <w:rsid w:val="005C56C7"/>
    <w:rsid w:val="005D50E0"/>
    <w:rsid w:val="005E5850"/>
    <w:rsid w:val="005E58A2"/>
    <w:rsid w:val="005F431D"/>
    <w:rsid w:val="005F54C9"/>
    <w:rsid w:val="005F7E8A"/>
    <w:rsid w:val="0060586B"/>
    <w:rsid w:val="00611C77"/>
    <w:rsid w:val="006135BE"/>
    <w:rsid w:val="0061660F"/>
    <w:rsid w:val="0061778E"/>
    <w:rsid w:val="00617C33"/>
    <w:rsid w:val="00621CCA"/>
    <w:rsid w:val="00625E9E"/>
    <w:rsid w:val="006403BA"/>
    <w:rsid w:val="00640482"/>
    <w:rsid w:val="00650B9B"/>
    <w:rsid w:val="00653E33"/>
    <w:rsid w:val="006633A5"/>
    <w:rsid w:val="006640B1"/>
    <w:rsid w:val="006640BE"/>
    <w:rsid w:val="006654D2"/>
    <w:rsid w:val="006765FF"/>
    <w:rsid w:val="00680DBD"/>
    <w:rsid w:val="00681167"/>
    <w:rsid w:val="0069106E"/>
    <w:rsid w:val="00696D57"/>
    <w:rsid w:val="006970B3"/>
    <w:rsid w:val="006A69EA"/>
    <w:rsid w:val="006A77CF"/>
    <w:rsid w:val="006B06B3"/>
    <w:rsid w:val="006B2C10"/>
    <w:rsid w:val="006B6326"/>
    <w:rsid w:val="006C2C5A"/>
    <w:rsid w:val="006C39A8"/>
    <w:rsid w:val="006C3EED"/>
    <w:rsid w:val="006D1FDF"/>
    <w:rsid w:val="006E0F5B"/>
    <w:rsid w:val="006E3C39"/>
    <w:rsid w:val="006F24DB"/>
    <w:rsid w:val="007014E5"/>
    <w:rsid w:val="00714E14"/>
    <w:rsid w:val="0071526C"/>
    <w:rsid w:val="00721E39"/>
    <w:rsid w:val="007327D4"/>
    <w:rsid w:val="00736F00"/>
    <w:rsid w:val="00737280"/>
    <w:rsid w:val="007409A6"/>
    <w:rsid w:val="00741A67"/>
    <w:rsid w:val="00747BD0"/>
    <w:rsid w:val="0075341A"/>
    <w:rsid w:val="00760F84"/>
    <w:rsid w:val="0079176B"/>
    <w:rsid w:val="0079261A"/>
    <w:rsid w:val="0079353B"/>
    <w:rsid w:val="007A3CF5"/>
    <w:rsid w:val="007B22E0"/>
    <w:rsid w:val="007B770D"/>
    <w:rsid w:val="007C25D4"/>
    <w:rsid w:val="007C4990"/>
    <w:rsid w:val="007D3ABF"/>
    <w:rsid w:val="007E38BB"/>
    <w:rsid w:val="007E6245"/>
    <w:rsid w:val="007E7C3E"/>
    <w:rsid w:val="007F3944"/>
    <w:rsid w:val="007F4BFD"/>
    <w:rsid w:val="007F5146"/>
    <w:rsid w:val="007F5286"/>
    <w:rsid w:val="0081275F"/>
    <w:rsid w:val="008148EE"/>
    <w:rsid w:val="00817106"/>
    <w:rsid w:val="0082136C"/>
    <w:rsid w:val="0082456F"/>
    <w:rsid w:val="00824D17"/>
    <w:rsid w:val="00826379"/>
    <w:rsid w:val="00833C46"/>
    <w:rsid w:val="00835EB0"/>
    <w:rsid w:val="008439E2"/>
    <w:rsid w:val="00867B0C"/>
    <w:rsid w:val="00872307"/>
    <w:rsid w:val="00874CB3"/>
    <w:rsid w:val="008835E5"/>
    <w:rsid w:val="00890FD7"/>
    <w:rsid w:val="00892F9A"/>
    <w:rsid w:val="00895102"/>
    <w:rsid w:val="008A36F7"/>
    <w:rsid w:val="008B4BD7"/>
    <w:rsid w:val="008C52AB"/>
    <w:rsid w:val="008E061C"/>
    <w:rsid w:val="00906DC0"/>
    <w:rsid w:val="00911CD6"/>
    <w:rsid w:val="0091222D"/>
    <w:rsid w:val="0091349B"/>
    <w:rsid w:val="00917931"/>
    <w:rsid w:val="00917B9C"/>
    <w:rsid w:val="009207B7"/>
    <w:rsid w:val="00932E3C"/>
    <w:rsid w:val="009358E4"/>
    <w:rsid w:val="00940D04"/>
    <w:rsid w:val="00941F2B"/>
    <w:rsid w:val="00941FB1"/>
    <w:rsid w:val="009453A7"/>
    <w:rsid w:val="00945D01"/>
    <w:rsid w:val="00947E95"/>
    <w:rsid w:val="00953F0D"/>
    <w:rsid w:val="009544A4"/>
    <w:rsid w:val="00967E08"/>
    <w:rsid w:val="00972B89"/>
    <w:rsid w:val="00973C28"/>
    <w:rsid w:val="00977D05"/>
    <w:rsid w:val="00985D22"/>
    <w:rsid w:val="00996C67"/>
    <w:rsid w:val="009B6373"/>
    <w:rsid w:val="009C17A9"/>
    <w:rsid w:val="009C20C2"/>
    <w:rsid w:val="009E191A"/>
    <w:rsid w:val="009E589B"/>
    <w:rsid w:val="009E6BE1"/>
    <w:rsid w:val="009E742D"/>
    <w:rsid w:val="009F669C"/>
    <w:rsid w:val="009F7881"/>
    <w:rsid w:val="009F7C41"/>
    <w:rsid w:val="00A02125"/>
    <w:rsid w:val="00A055CD"/>
    <w:rsid w:val="00A05EA8"/>
    <w:rsid w:val="00A05F1D"/>
    <w:rsid w:val="00A06BEA"/>
    <w:rsid w:val="00A21C63"/>
    <w:rsid w:val="00A36DD9"/>
    <w:rsid w:val="00A44AA5"/>
    <w:rsid w:val="00A45F12"/>
    <w:rsid w:val="00A47B2E"/>
    <w:rsid w:val="00A5156C"/>
    <w:rsid w:val="00A74D9D"/>
    <w:rsid w:val="00A7571F"/>
    <w:rsid w:val="00A81615"/>
    <w:rsid w:val="00A845E0"/>
    <w:rsid w:val="00A84F7F"/>
    <w:rsid w:val="00A9079B"/>
    <w:rsid w:val="00A94FF6"/>
    <w:rsid w:val="00A97359"/>
    <w:rsid w:val="00AB01F7"/>
    <w:rsid w:val="00AB51A7"/>
    <w:rsid w:val="00AB5B84"/>
    <w:rsid w:val="00AC0FEA"/>
    <w:rsid w:val="00AC19CE"/>
    <w:rsid w:val="00AC7411"/>
    <w:rsid w:val="00AC7BAF"/>
    <w:rsid w:val="00AD4A84"/>
    <w:rsid w:val="00AE1C8E"/>
    <w:rsid w:val="00AE2BCA"/>
    <w:rsid w:val="00AE2F3A"/>
    <w:rsid w:val="00AE3EB1"/>
    <w:rsid w:val="00AF28E2"/>
    <w:rsid w:val="00AF5615"/>
    <w:rsid w:val="00AF6026"/>
    <w:rsid w:val="00AF6E70"/>
    <w:rsid w:val="00B05285"/>
    <w:rsid w:val="00B0655C"/>
    <w:rsid w:val="00B112F0"/>
    <w:rsid w:val="00B17626"/>
    <w:rsid w:val="00B240A4"/>
    <w:rsid w:val="00B25881"/>
    <w:rsid w:val="00B307AF"/>
    <w:rsid w:val="00B41EDA"/>
    <w:rsid w:val="00B50133"/>
    <w:rsid w:val="00B5403B"/>
    <w:rsid w:val="00B55AAD"/>
    <w:rsid w:val="00B64D5F"/>
    <w:rsid w:val="00B76FE1"/>
    <w:rsid w:val="00B81F5F"/>
    <w:rsid w:val="00B865F3"/>
    <w:rsid w:val="00B872B5"/>
    <w:rsid w:val="00B92A1D"/>
    <w:rsid w:val="00B94154"/>
    <w:rsid w:val="00B9544A"/>
    <w:rsid w:val="00B963D3"/>
    <w:rsid w:val="00BA6A1B"/>
    <w:rsid w:val="00BA7127"/>
    <w:rsid w:val="00BB019E"/>
    <w:rsid w:val="00BB54A9"/>
    <w:rsid w:val="00BC1C86"/>
    <w:rsid w:val="00BC7D59"/>
    <w:rsid w:val="00BD14D4"/>
    <w:rsid w:val="00BD2A24"/>
    <w:rsid w:val="00BD5237"/>
    <w:rsid w:val="00BE0809"/>
    <w:rsid w:val="00BE6FEE"/>
    <w:rsid w:val="00C01C92"/>
    <w:rsid w:val="00C03DBE"/>
    <w:rsid w:val="00C12D44"/>
    <w:rsid w:val="00C13451"/>
    <w:rsid w:val="00C169D0"/>
    <w:rsid w:val="00C333D1"/>
    <w:rsid w:val="00C36D2E"/>
    <w:rsid w:val="00C41238"/>
    <w:rsid w:val="00C41BD8"/>
    <w:rsid w:val="00C43DC4"/>
    <w:rsid w:val="00C4571A"/>
    <w:rsid w:val="00C465F7"/>
    <w:rsid w:val="00C47300"/>
    <w:rsid w:val="00C52751"/>
    <w:rsid w:val="00C56679"/>
    <w:rsid w:val="00C57112"/>
    <w:rsid w:val="00C6179C"/>
    <w:rsid w:val="00C61BA4"/>
    <w:rsid w:val="00C62DE4"/>
    <w:rsid w:val="00C66F78"/>
    <w:rsid w:val="00C71CFD"/>
    <w:rsid w:val="00C7405E"/>
    <w:rsid w:val="00C85A7B"/>
    <w:rsid w:val="00C93378"/>
    <w:rsid w:val="00C94415"/>
    <w:rsid w:val="00C94462"/>
    <w:rsid w:val="00CA777F"/>
    <w:rsid w:val="00CB08BB"/>
    <w:rsid w:val="00CB3444"/>
    <w:rsid w:val="00CC22EA"/>
    <w:rsid w:val="00CC33D9"/>
    <w:rsid w:val="00CC7A74"/>
    <w:rsid w:val="00CD6773"/>
    <w:rsid w:val="00CE6060"/>
    <w:rsid w:val="00D05A39"/>
    <w:rsid w:val="00D11B84"/>
    <w:rsid w:val="00D14C3E"/>
    <w:rsid w:val="00D16664"/>
    <w:rsid w:val="00D21AE7"/>
    <w:rsid w:val="00D238A7"/>
    <w:rsid w:val="00D24EB9"/>
    <w:rsid w:val="00D341FC"/>
    <w:rsid w:val="00D359BB"/>
    <w:rsid w:val="00D37633"/>
    <w:rsid w:val="00D408DE"/>
    <w:rsid w:val="00D44A48"/>
    <w:rsid w:val="00D47394"/>
    <w:rsid w:val="00D57860"/>
    <w:rsid w:val="00D61594"/>
    <w:rsid w:val="00D654BB"/>
    <w:rsid w:val="00D65F4D"/>
    <w:rsid w:val="00D71CBE"/>
    <w:rsid w:val="00D751AE"/>
    <w:rsid w:val="00D77FC9"/>
    <w:rsid w:val="00D91667"/>
    <w:rsid w:val="00D927E9"/>
    <w:rsid w:val="00D96F35"/>
    <w:rsid w:val="00D96F55"/>
    <w:rsid w:val="00DA4EC4"/>
    <w:rsid w:val="00DB055B"/>
    <w:rsid w:val="00DB1A8A"/>
    <w:rsid w:val="00DB28A8"/>
    <w:rsid w:val="00DB57C3"/>
    <w:rsid w:val="00DE3862"/>
    <w:rsid w:val="00DE602C"/>
    <w:rsid w:val="00DF0EE8"/>
    <w:rsid w:val="00DF472E"/>
    <w:rsid w:val="00DF61B1"/>
    <w:rsid w:val="00DF760A"/>
    <w:rsid w:val="00E05DB7"/>
    <w:rsid w:val="00E1405F"/>
    <w:rsid w:val="00E17A17"/>
    <w:rsid w:val="00E50316"/>
    <w:rsid w:val="00E50A25"/>
    <w:rsid w:val="00E5502B"/>
    <w:rsid w:val="00E776D7"/>
    <w:rsid w:val="00E77EAC"/>
    <w:rsid w:val="00E87E3C"/>
    <w:rsid w:val="00E9518F"/>
    <w:rsid w:val="00E965E0"/>
    <w:rsid w:val="00EA3F94"/>
    <w:rsid w:val="00EB35DC"/>
    <w:rsid w:val="00EB5163"/>
    <w:rsid w:val="00EC531C"/>
    <w:rsid w:val="00EC7842"/>
    <w:rsid w:val="00EC78EB"/>
    <w:rsid w:val="00ED1357"/>
    <w:rsid w:val="00ED6C60"/>
    <w:rsid w:val="00EF51D0"/>
    <w:rsid w:val="00F10F27"/>
    <w:rsid w:val="00F135D7"/>
    <w:rsid w:val="00F23A11"/>
    <w:rsid w:val="00F24B17"/>
    <w:rsid w:val="00F25B6C"/>
    <w:rsid w:val="00F51470"/>
    <w:rsid w:val="00F52835"/>
    <w:rsid w:val="00F538B4"/>
    <w:rsid w:val="00F55173"/>
    <w:rsid w:val="00F57456"/>
    <w:rsid w:val="00F61C62"/>
    <w:rsid w:val="00FA6CCD"/>
    <w:rsid w:val="00FA7D7A"/>
    <w:rsid w:val="00FB2550"/>
    <w:rsid w:val="00FB4D4A"/>
    <w:rsid w:val="00FC3CAD"/>
    <w:rsid w:val="00FC6AA5"/>
    <w:rsid w:val="00FD0289"/>
    <w:rsid w:val="00FD314F"/>
    <w:rsid w:val="00FD34C9"/>
    <w:rsid w:val="00FD3E6A"/>
    <w:rsid w:val="00FD4FE0"/>
    <w:rsid w:val="00FF334C"/>
    <w:rsid w:val="00FF381D"/>
    <w:rsid w:val="00FF5C91"/>
    <w:rsid w:val="20F90807"/>
    <w:rsid w:val="4839F9E8"/>
    <w:rsid w:val="4A98820F"/>
    <w:rsid w:val="4EFD9EB3"/>
    <w:rsid w:val="5022F7EB"/>
    <w:rsid w:val="54D45D91"/>
    <w:rsid w:val="71E8351B"/>
    <w:rsid w:val="7EEA0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E30136"/>
  <w15:docId w15:val="{7FE6538A-70FC-4E85-B470-58B61C29A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15C"/>
    <w:pPr>
      <w:spacing w:after="0" w:line="240" w:lineRule="auto"/>
      <w:ind w:firstLine="360"/>
    </w:pPr>
    <w:rPr>
      <w:rFonts w:eastAsiaTheme="minorEastAsia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3015C"/>
    <w:pPr>
      <w:spacing w:after="0" w:line="240" w:lineRule="auto"/>
      <w:ind w:firstLine="360"/>
    </w:pPr>
    <w:rPr>
      <w:rFonts w:eastAsiaTheme="minorEastAsia"/>
      <w:lang w:val="en-IE"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1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015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3015C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23015C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  <w:lang w:val="en-IE" w:eastAsia="en-IE"/>
    </w:rPr>
  </w:style>
  <w:style w:type="character" w:styleId="UnresolvedMention">
    <w:name w:val="Unresolved Mention"/>
    <w:basedOn w:val="DefaultParagraphFont"/>
    <w:uiPriority w:val="99"/>
    <w:semiHidden/>
    <w:unhideWhenUsed/>
    <w:rsid w:val="006B632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647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47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471C"/>
    <w:rPr>
      <w:rFonts w:eastAsiaTheme="minorEastAsia"/>
      <w:sz w:val="20"/>
      <w:szCs w:val="20"/>
      <w:lang w:val="en-IE" w:eastAsia="en-I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7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71C"/>
    <w:rPr>
      <w:rFonts w:eastAsiaTheme="minorEastAsia"/>
      <w:b/>
      <w:bCs/>
      <w:sz w:val="20"/>
      <w:szCs w:val="20"/>
      <w:lang w:val="en-IE" w:eastAsia="en-IE"/>
    </w:rPr>
  </w:style>
  <w:style w:type="paragraph" w:styleId="Header">
    <w:name w:val="header"/>
    <w:basedOn w:val="Normal"/>
    <w:link w:val="HeaderChar"/>
    <w:uiPriority w:val="99"/>
    <w:unhideWhenUsed/>
    <w:rsid w:val="00B81F5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1F5F"/>
    <w:rPr>
      <w:rFonts w:eastAsiaTheme="minorEastAsia"/>
      <w:lang w:val="en-IE" w:eastAsia="en-IE"/>
    </w:rPr>
  </w:style>
  <w:style w:type="paragraph" w:styleId="Footer">
    <w:name w:val="footer"/>
    <w:basedOn w:val="Normal"/>
    <w:link w:val="FooterChar"/>
    <w:uiPriority w:val="99"/>
    <w:unhideWhenUsed/>
    <w:rsid w:val="00B81F5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1F5F"/>
    <w:rPr>
      <w:rFonts w:eastAsiaTheme="minorEastAsia"/>
      <w:lang w:val="en-IE" w:eastAsia="en-IE"/>
    </w:rPr>
  </w:style>
  <w:style w:type="paragraph" w:styleId="Revision">
    <w:name w:val="Revision"/>
    <w:hidden/>
    <w:uiPriority w:val="99"/>
    <w:semiHidden/>
    <w:rsid w:val="00215725"/>
    <w:pPr>
      <w:spacing w:after="0" w:line="240" w:lineRule="auto"/>
    </w:pPr>
    <w:rPr>
      <w:rFonts w:eastAsiaTheme="minorEastAsia"/>
      <w:lang w:val="en-IE" w:eastAsia="en-IE"/>
    </w:rPr>
  </w:style>
  <w:style w:type="character" w:styleId="Mention">
    <w:name w:val="Mention"/>
    <w:basedOn w:val="DefaultParagraphFont"/>
    <w:uiPriority w:val="99"/>
    <w:unhideWhenUsed/>
    <w:rsid w:val="00215725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5F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5F3"/>
    <w:rPr>
      <w:rFonts w:eastAsiaTheme="minorEastAsia"/>
      <w:sz w:val="20"/>
      <w:szCs w:val="20"/>
      <w:lang w:val="en-IE" w:eastAsia="en-IE"/>
    </w:rPr>
  </w:style>
  <w:style w:type="character" w:styleId="FootnoteReference">
    <w:name w:val="footnote reference"/>
    <w:basedOn w:val="DefaultParagraphFont"/>
    <w:uiPriority w:val="99"/>
    <w:semiHidden/>
    <w:unhideWhenUsed/>
    <w:rsid w:val="00B865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739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isability.support@researchireland.i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esearchireland.ie/privacy-policy/" TargetMode="External"/><Relationship Id="rId2" Type="http://schemas.openxmlformats.org/officeDocument/2006/relationships/hyperlink" Target="https://www.researchireland.ie/about/policies/" TargetMode="External"/><Relationship Id="rId1" Type="http://schemas.openxmlformats.org/officeDocument/2006/relationships/hyperlink" Target="https://www.researchireland.ie/privacy-polic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8F3C67265CDB4D8FB9FD43015941BA" ma:contentTypeVersion="12" ma:contentTypeDescription="Create a new document." ma:contentTypeScope="" ma:versionID="d12ace5c9da0e663bede4386a6a84f3f">
  <xsd:schema xmlns:xsd="http://www.w3.org/2001/XMLSchema" xmlns:xs="http://www.w3.org/2001/XMLSchema" xmlns:p="http://schemas.microsoft.com/office/2006/metadata/properties" xmlns:ns2="3253a18e-69c5-43c5-92da-909be92c3ea3" xmlns:ns3="5498cc77-270e-4ac7-b7f8-1f9aff3b07ae" targetNamespace="http://schemas.microsoft.com/office/2006/metadata/properties" ma:root="true" ma:fieldsID="5ea4bfa5b7f88ce89dbaa660765eb974" ns2:_="" ns3:_="">
    <xsd:import namespace="3253a18e-69c5-43c5-92da-909be92c3ea3"/>
    <xsd:import namespace="5498cc77-270e-4ac7-b7f8-1f9aff3b07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53a18e-69c5-43c5-92da-909be92c3e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67b5201-1eba-4237-973b-c2bc0dc73b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98cc77-270e-4ac7-b7f8-1f9aff3b07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c589a89-0e90-48cc-b1fb-465dc83e948d}" ma:internalName="TaxCatchAll" ma:showField="CatchAllData" ma:web="5498cc77-270e-4ac7-b7f8-1f9aff3b07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53a18e-69c5-43c5-92da-909be92c3ea3">
      <Terms xmlns="http://schemas.microsoft.com/office/infopath/2007/PartnerControls"/>
    </lcf76f155ced4ddcb4097134ff3c332f>
    <TaxCatchAll xmlns="5498cc77-270e-4ac7-b7f8-1f9aff3b07ae" xsi:nil="true"/>
  </documentManagement>
</p:properties>
</file>

<file path=customXml/itemProps1.xml><?xml version="1.0" encoding="utf-8"?>
<ds:datastoreItem xmlns:ds="http://schemas.openxmlformats.org/officeDocument/2006/customXml" ds:itemID="{1F9EAA80-4319-4369-922C-D422CC3D57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49F833-3220-443B-9BC8-173FB37E2C48}"/>
</file>

<file path=customXml/itemProps3.xml><?xml version="1.0" encoding="utf-8"?>
<ds:datastoreItem xmlns:ds="http://schemas.openxmlformats.org/officeDocument/2006/customXml" ds:itemID="{45A02756-FD9B-40A7-8CE3-8718044D28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1232F5-2867-4BA5-90D3-5251EE4A5D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5</Pages>
  <Words>795</Words>
  <Characters>453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Martines</dc:creator>
  <cp:keywords/>
  <cp:lastModifiedBy>Suz Garrard</cp:lastModifiedBy>
  <cp:revision>140</cp:revision>
  <dcterms:created xsi:type="dcterms:W3CDTF">2024-10-09T04:44:00Z</dcterms:created>
  <dcterms:modified xsi:type="dcterms:W3CDTF">2025-07-02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8F3C67265CDB4D8FB9FD43015941BA</vt:lpwstr>
  </property>
</Properties>
</file>